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4E4B15" w14:textId="77777777" w:rsidR="000F0D31" w:rsidRPr="0056760E" w:rsidRDefault="000F0D31" w:rsidP="000F0D31">
      <w:pPr>
        <w:rPr>
          <w:color w:val="FF0000"/>
          <w:sz w:val="48"/>
          <w:szCs w:val="48"/>
          <w:lang w:val="sl-SI"/>
        </w:rPr>
      </w:pPr>
      <w:bookmarkStart w:id="0" w:name="_GoBack"/>
      <w:bookmarkEnd w:id="0"/>
      <w:r w:rsidRPr="0056760E">
        <w:rPr>
          <w:color w:val="FF0000"/>
          <w:sz w:val="48"/>
          <w:szCs w:val="48"/>
          <w:lang w:val="sl-SI"/>
        </w:rPr>
        <w:t xml:space="preserve">Obvestilo za </w:t>
      </w:r>
      <w:r>
        <w:rPr>
          <w:color w:val="FF0000"/>
          <w:sz w:val="48"/>
          <w:szCs w:val="48"/>
          <w:lang w:val="sl-SI"/>
        </w:rPr>
        <w:t xml:space="preserve">vse </w:t>
      </w:r>
      <w:r w:rsidRPr="0056760E">
        <w:rPr>
          <w:color w:val="FF0000"/>
          <w:sz w:val="48"/>
          <w:szCs w:val="48"/>
          <w:lang w:val="sl-SI"/>
        </w:rPr>
        <w:t>študente 1. letnika FKKT</w:t>
      </w:r>
    </w:p>
    <w:p w14:paraId="59A33BC5" w14:textId="77777777" w:rsidR="000F0D31" w:rsidRPr="0056760E" w:rsidRDefault="000F0D31" w:rsidP="000F0D31">
      <w:pPr>
        <w:rPr>
          <w:lang w:val="sl-SI"/>
        </w:rPr>
      </w:pPr>
    </w:p>
    <w:p w14:paraId="6638D7EB" w14:textId="03C5F7D0" w:rsidR="000F0D31" w:rsidRPr="0056760E" w:rsidRDefault="000F0D31" w:rsidP="000F0D31">
      <w:pPr>
        <w:spacing w:line="360" w:lineRule="auto"/>
        <w:rPr>
          <w:rFonts w:ascii="Arial" w:hAnsi="Arial" w:cs="Arial"/>
          <w:sz w:val="28"/>
          <w:szCs w:val="28"/>
          <w:lang w:val="sl-SI"/>
        </w:rPr>
      </w:pPr>
      <w:r w:rsidRPr="0056760E">
        <w:rPr>
          <w:rFonts w:ascii="Arial" w:hAnsi="Arial" w:cs="Arial"/>
          <w:sz w:val="28"/>
          <w:szCs w:val="28"/>
          <w:lang w:val="sl-SI"/>
        </w:rPr>
        <w:t xml:space="preserve">Začetek vaj Analizna kemija I bo po priloženem seznamu za skupino </w:t>
      </w:r>
      <w:r w:rsidR="009068B7">
        <w:rPr>
          <w:rFonts w:ascii="Arial" w:hAnsi="Arial" w:cs="Arial"/>
          <w:sz w:val="28"/>
          <w:szCs w:val="28"/>
          <w:lang w:val="sl-SI"/>
        </w:rPr>
        <w:t>3</w:t>
      </w:r>
      <w:r>
        <w:rPr>
          <w:rFonts w:ascii="Arial" w:hAnsi="Arial" w:cs="Arial"/>
          <w:sz w:val="28"/>
          <w:szCs w:val="28"/>
          <w:lang w:val="sl-SI"/>
        </w:rPr>
        <w:t xml:space="preserve"> </w:t>
      </w:r>
      <w:r w:rsidRPr="0056760E">
        <w:rPr>
          <w:rFonts w:ascii="Arial" w:hAnsi="Arial" w:cs="Arial"/>
          <w:sz w:val="28"/>
          <w:szCs w:val="28"/>
          <w:lang w:val="sl-SI"/>
        </w:rPr>
        <w:t xml:space="preserve">v </w:t>
      </w:r>
      <w:r w:rsidR="00956666">
        <w:rPr>
          <w:rFonts w:ascii="Arial" w:hAnsi="Arial" w:cs="Arial"/>
          <w:sz w:val="28"/>
          <w:szCs w:val="28"/>
          <w:lang w:val="sl-SI"/>
        </w:rPr>
        <w:t>ponedeljek</w:t>
      </w:r>
      <w:r>
        <w:rPr>
          <w:rFonts w:ascii="Arial" w:hAnsi="Arial" w:cs="Arial"/>
          <w:sz w:val="28"/>
          <w:szCs w:val="28"/>
          <w:lang w:val="sl-SI"/>
        </w:rPr>
        <w:t xml:space="preserve">, </w:t>
      </w:r>
      <w:r w:rsidR="009068B7">
        <w:rPr>
          <w:rFonts w:ascii="Arial" w:hAnsi="Arial" w:cs="Arial"/>
          <w:sz w:val="28"/>
          <w:szCs w:val="28"/>
          <w:lang w:val="sl-SI"/>
        </w:rPr>
        <w:t>27</w:t>
      </w:r>
      <w:r w:rsidRPr="0056760E">
        <w:rPr>
          <w:rFonts w:ascii="Arial" w:hAnsi="Arial" w:cs="Arial"/>
          <w:sz w:val="28"/>
          <w:szCs w:val="28"/>
          <w:lang w:val="sl-SI"/>
        </w:rPr>
        <w:t>.</w:t>
      </w:r>
      <w:r w:rsidR="00EC5B7A">
        <w:rPr>
          <w:rFonts w:ascii="Arial" w:hAnsi="Arial" w:cs="Arial"/>
          <w:sz w:val="28"/>
          <w:szCs w:val="28"/>
          <w:lang w:val="sl-SI"/>
        </w:rPr>
        <w:t xml:space="preserve"> </w:t>
      </w:r>
      <w:r w:rsidR="009068B7">
        <w:rPr>
          <w:rFonts w:ascii="Arial" w:hAnsi="Arial" w:cs="Arial"/>
          <w:sz w:val="28"/>
          <w:szCs w:val="28"/>
          <w:lang w:val="sl-SI"/>
        </w:rPr>
        <w:t>3</w:t>
      </w:r>
      <w:r>
        <w:rPr>
          <w:rFonts w:ascii="Arial" w:hAnsi="Arial" w:cs="Arial"/>
          <w:sz w:val="28"/>
          <w:szCs w:val="28"/>
          <w:lang w:val="sl-SI"/>
        </w:rPr>
        <w:t>.</w:t>
      </w:r>
      <w:r w:rsidR="00EC5B7A">
        <w:rPr>
          <w:rFonts w:ascii="Arial" w:hAnsi="Arial" w:cs="Arial"/>
          <w:sz w:val="28"/>
          <w:szCs w:val="28"/>
          <w:lang w:val="sl-SI"/>
        </w:rPr>
        <w:t xml:space="preserve"> </w:t>
      </w:r>
      <w:r>
        <w:rPr>
          <w:rFonts w:ascii="Arial" w:hAnsi="Arial" w:cs="Arial"/>
          <w:sz w:val="28"/>
          <w:szCs w:val="28"/>
          <w:lang w:val="sl-SI"/>
        </w:rPr>
        <w:t>20</w:t>
      </w:r>
      <w:r w:rsidR="00C009E3">
        <w:rPr>
          <w:rFonts w:ascii="Arial" w:hAnsi="Arial" w:cs="Arial"/>
          <w:sz w:val="28"/>
          <w:szCs w:val="28"/>
          <w:lang w:val="sl-SI"/>
        </w:rPr>
        <w:t>2</w:t>
      </w:r>
      <w:r w:rsidR="00EC5B7A">
        <w:rPr>
          <w:rFonts w:ascii="Arial" w:hAnsi="Arial" w:cs="Arial"/>
          <w:sz w:val="28"/>
          <w:szCs w:val="28"/>
          <w:lang w:val="sl-SI"/>
        </w:rPr>
        <w:t>3</w:t>
      </w:r>
      <w:r w:rsidRPr="0056760E">
        <w:rPr>
          <w:rFonts w:ascii="Arial" w:hAnsi="Arial" w:cs="Arial"/>
          <w:sz w:val="28"/>
          <w:szCs w:val="28"/>
          <w:lang w:val="sl-SI"/>
        </w:rPr>
        <w:t xml:space="preserve"> ob </w:t>
      </w:r>
      <w:r w:rsidR="009068B7">
        <w:rPr>
          <w:rFonts w:ascii="Arial" w:hAnsi="Arial" w:cs="Arial"/>
          <w:sz w:val="28"/>
          <w:szCs w:val="28"/>
          <w:lang w:val="sl-SI"/>
        </w:rPr>
        <w:t>13</w:t>
      </w:r>
      <w:r>
        <w:rPr>
          <w:rFonts w:ascii="Arial" w:hAnsi="Arial" w:cs="Arial"/>
          <w:sz w:val="28"/>
          <w:szCs w:val="28"/>
          <w:lang w:val="sl-SI"/>
        </w:rPr>
        <w:t>:00</w:t>
      </w:r>
      <w:r w:rsidRPr="0056760E">
        <w:rPr>
          <w:rFonts w:ascii="Arial" w:hAnsi="Arial" w:cs="Arial"/>
          <w:sz w:val="28"/>
          <w:szCs w:val="28"/>
          <w:lang w:val="sl-SI"/>
        </w:rPr>
        <w:t xml:space="preserve"> v D1-309</w:t>
      </w:r>
      <w:r>
        <w:rPr>
          <w:rFonts w:ascii="Arial" w:hAnsi="Arial" w:cs="Arial"/>
          <w:sz w:val="28"/>
          <w:szCs w:val="28"/>
          <w:lang w:val="sl-SI"/>
        </w:rPr>
        <w:t xml:space="preserve"> in za skupino </w:t>
      </w:r>
      <w:r w:rsidR="009068B7">
        <w:rPr>
          <w:rFonts w:ascii="Arial" w:hAnsi="Arial" w:cs="Arial"/>
          <w:sz w:val="28"/>
          <w:szCs w:val="28"/>
          <w:lang w:val="sl-SI"/>
        </w:rPr>
        <w:t>4</w:t>
      </w:r>
      <w:r>
        <w:rPr>
          <w:rFonts w:ascii="Arial" w:hAnsi="Arial" w:cs="Arial"/>
          <w:sz w:val="28"/>
          <w:szCs w:val="28"/>
          <w:lang w:val="sl-SI"/>
        </w:rPr>
        <w:t xml:space="preserve"> v sredo, </w:t>
      </w:r>
      <w:r w:rsidR="00EC5B7A">
        <w:rPr>
          <w:rFonts w:ascii="Arial" w:hAnsi="Arial" w:cs="Arial"/>
          <w:sz w:val="28"/>
          <w:szCs w:val="28"/>
          <w:lang w:val="sl-SI"/>
        </w:rPr>
        <w:t>2</w:t>
      </w:r>
      <w:r w:rsidR="009068B7">
        <w:rPr>
          <w:rFonts w:ascii="Arial" w:hAnsi="Arial" w:cs="Arial"/>
          <w:sz w:val="28"/>
          <w:szCs w:val="28"/>
          <w:lang w:val="sl-SI"/>
        </w:rPr>
        <w:t>9</w:t>
      </w:r>
      <w:r>
        <w:rPr>
          <w:rFonts w:ascii="Arial" w:hAnsi="Arial" w:cs="Arial"/>
          <w:sz w:val="28"/>
          <w:szCs w:val="28"/>
          <w:lang w:val="sl-SI"/>
        </w:rPr>
        <w:t>.</w:t>
      </w:r>
      <w:r w:rsidR="00EC5B7A">
        <w:rPr>
          <w:rFonts w:ascii="Arial" w:hAnsi="Arial" w:cs="Arial"/>
          <w:sz w:val="28"/>
          <w:szCs w:val="28"/>
          <w:lang w:val="sl-SI"/>
        </w:rPr>
        <w:t xml:space="preserve"> </w:t>
      </w:r>
      <w:r w:rsidR="009068B7">
        <w:rPr>
          <w:rFonts w:ascii="Arial" w:hAnsi="Arial" w:cs="Arial"/>
          <w:sz w:val="28"/>
          <w:szCs w:val="28"/>
          <w:lang w:val="sl-SI"/>
        </w:rPr>
        <w:t>3</w:t>
      </w:r>
      <w:r>
        <w:rPr>
          <w:rFonts w:ascii="Arial" w:hAnsi="Arial" w:cs="Arial"/>
          <w:sz w:val="28"/>
          <w:szCs w:val="28"/>
          <w:lang w:val="sl-SI"/>
        </w:rPr>
        <w:t>.</w:t>
      </w:r>
      <w:r w:rsidR="00EC5B7A">
        <w:rPr>
          <w:rFonts w:ascii="Arial" w:hAnsi="Arial" w:cs="Arial"/>
          <w:sz w:val="28"/>
          <w:szCs w:val="28"/>
          <w:lang w:val="sl-SI"/>
        </w:rPr>
        <w:t xml:space="preserve"> </w:t>
      </w:r>
      <w:r>
        <w:rPr>
          <w:rFonts w:ascii="Arial" w:hAnsi="Arial" w:cs="Arial"/>
          <w:sz w:val="28"/>
          <w:szCs w:val="28"/>
          <w:lang w:val="sl-SI"/>
        </w:rPr>
        <w:t>20</w:t>
      </w:r>
      <w:r w:rsidR="003D578D">
        <w:rPr>
          <w:rFonts w:ascii="Arial" w:hAnsi="Arial" w:cs="Arial"/>
          <w:sz w:val="28"/>
          <w:szCs w:val="28"/>
          <w:lang w:val="sl-SI"/>
        </w:rPr>
        <w:t>2</w:t>
      </w:r>
      <w:r w:rsidR="00EC5B7A">
        <w:rPr>
          <w:rFonts w:ascii="Arial" w:hAnsi="Arial" w:cs="Arial"/>
          <w:sz w:val="28"/>
          <w:szCs w:val="28"/>
          <w:lang w:val="sl-SI"/>
        </w:rPr>
        <w:t>3</w:t>
      </w:r>
      <w:r>
        <w:rPr>
          <w:rFonts w:ascii="Arial" w:hAnsi="Arial" w:cs="Arial"/>
          <w:sz w:val="28"/>
          <w:szCs w:val="28"/>
          <w:lang w:val="sl-SI"/>
        </w:rPr>
        <w:t xml:space="preserve"> ob 12:00 v D1-309. Vaje trajajo 5 tednov, za </w:t>
      </w:r>
      <w:r w:rsidR="009068B7">
        <w:rPr>
          <w:rFonts w:ascii="Arial" w:hAnsi="Arial" w:cs="Arial"/>
          <w:sz w:val="28"/>
          <w:szCs w:val="28"/>
          <w:lang w:val="sl-SI"/>
        </w:rPr>
        <w:t>3</w:t>
      </w:r>
      <w:r>
        <w:rPr>
          <w:rFonts w:ascii="Arial" w:hAnsi="Arial" w:cs="Arial"/>
          <w:sz w:val="28"/>
          <w:szCs w:val="28"/>
          <w:lang w:val="sl-SI"/>
        </w:rPr>
        <w:t xml:space="preserve">. skupino v ponedeljek in torek, ter za </w:t>
      </w:r>
      <w:r w:rsidR="009068B7">
        <w:rPr>
          <w:rFonts w:ascii="Arial" w:hAnsi="Arial" w:cs="Arial"/>
          <w:sz w:val="28"/>
          <w:szCs w:val="28"/>
          <w:lang w:val="sl-SI"/>
        </w:rPr>
        <w:t>4</w:t>
      </w:r>
      <w:r>
        <w:rPr>
          <w:rFonts w:ascii="Arial" w:hAnsi="Arial" w:cs="Arial"/>
          <w:sz w:val="28"/>
          <w:szCs w:val="28"/>
          <w:lang w:val="sl-SI"/>
        </w:rPr>
        <w:t xml:space="preserve">. skupino v sredo in četrtek. </w:t>
      </w:r>
      <w:r w:rsidRPr="0056760E">
        <w:rPr>
          <w:rFonts w:ascii="Arial" w:hAnsi="Arial" w:cs="Arial"/>
          <w:sz w:val="28"/>
          <w:szCs w:val="28"/>
          <w:lang w:val="sl-SI"/>
        </w:rPr>
        <w:t xml:space="preserve">Udeležba na vajah je </w:t>
      </w:r>
      <w:r w:rsidRPr="0056760E">
        <w:rPr>
          <w:rFonts w:ascii="Arial" w:hAnsi="Arial" w:cs="Arial"/>
          <w:color w:val="FF0000"/>
          <w:sz w:val="28"/>
          <w:szCs w:val="28"/>
          <w:u w:val="single"/>
          <w:lang w:val="sl-SI"/>
        </w:rPr>
        <w:t>obvezna</w:t>
      </w:r>
      <w:r w:rsidRPr="0056760E">
        <w:rPr>
          <w:rFonts w:ascii="Arial" w:hAnsi="Arial" w:cs="Arial"/>
          <w:sz w:val="28"/>
          <w:szCs w:val="28"/>
          <w:lang w:val="sl-SI"/>
        </w:rPr>
        <w:t>!</w:t>
      </w:r>
    </w:p>
    <w:p w14:paraId="2DC04D08" w14:textId="194DC8A0" w:rsidR="000F0D31" w:rsidRDefault="000F0D31" w:rsidP="000F0D31">
      <w:pPr>
        <w:spacing w:line="360" w:lineRule="auto"/>
        <w:rPr>
          <w:rFonts w:ascii="Arial" w:hAnsi="Arial" w:cs="Arial"/>
          <w:sz w:val="28"/>
          <w:szCs w:val="28"/>
          <w:lang w:val="sl-SI"/>
        </w:rPr>
      </w:pPr>
      <w:r w:rsidRPr="0056760E">
        <w:rPr>
          <w:rFonts w:ascii="Arial" w:hAnsi="Arial" w:cs="Arial"/>
          <w:sz w:val="28"/>
          <w:szCs w:val="28"/>
          <w:lang w:val="sl-SI"/>
        </w:rPr>
        <w:t xml:space="preserve">Za opravljanje laboratorijskih vaj potrebujete: zaščitno haljo, </w:t>
      </w:r>
      <w:r>
        <w:rPr>
          <w:rFonts w:ascii="Arial" w:hAnsi="Arial" w:cs="Arial"/>
          <w:sz w:val="28"/>
          <w:szCs w:val="28"/>
          <w:lang w:val="sl-SI"/>
        </w:rPr>
        <w:t xml:space="preserve">zaščitna očala, </w:t>
      </w:r>
      <w:r w:rsidRPr="0056760E">
        <w:rPr>
          <w:rFonts w:ascii="Arial" w:hAnsi="Arial" w:cs="Arial"/>
          <w:sz w:val="28"/>
          <w:szCs w:val="28"/>
          <w:lang w:val="sl-SI"/>
        </w:rPr>
        <w:t>nastavek za pipetiranje, krpo, laboratorijski dnevnik</w:t>
      </w:r>
      <w:r w:rsidR="00C14305">
        <w:rPr>
          <w:rFonts w:ascii="Arial" w:hAnsi="Arial" w:cs="Arial"/>
          <w:sz w:val="28"/>
          <w:szCs w:val="28"/>
          <w:lang w:val="sl-SI"/>
        </w:rPr>
        <w:t xml:space="preserve"> (A4 zvezek)</w:t>
      </w:r>
      <w:r w:rsidRPr="0056760E">
        <w:rPr>
          <w:rFonts w:ascii="Arial" w:hAnsi="Arial" w:cs="Arial"/>
          <w:sz w:val="28"/>
          <w:szCs w:val="28"/>
          <w:lang w:val="sl-SI"/>
        </w:rPr>
        <w:t xml:space="preserve"> in navodila za vaje Osnove kvantitativne analizne kemije I.</w:t>
      </w:r>
    </w:p>
    <w:p w14:paraId="58165B12" w14:textId="71176FA6" w:rsidR="007017E0" w:rsidRDefault="00402A06" w:rsidP="000F0D31">
      <w:pPr>
        <w:spacing w:line="360" w:lineRule="auto"/>
        <w:rPr>
          <w:rFonts w:ascii="Arial" w:hAnsi="Arial" w:cs="Arial"/>
          <w:sz w:val="28"/>
          <w:szCs w:val="28"/>
          <w:lang w:val="sl-SI"/>
        </w:rPr>
      </w:pPr>
      <w:r>
        <w:rPr>
          <w:rFonts w:ascii="Arial" w:hAnsi="Arial" w:cs="Arial"/>
          <w:sz w:val="28"/>
          <w:szCs w:val="28"/>
          <w:lang w:val="sl-SI"/>
        </w:rPr>
        <w:t>Seznam ostalih skupin</w:t>
      </w:r>
      <w:r w:rsidR="00E72BB1">
        <w:rPr>
          <w:rFonts w:ascii="Arial" w:hAnsi="Arial" w:cs="Arial"/>
          <w:sz w:val="28"/>
          <w:szCs w:val="28"/>
          <w:lang w:val="sl-SI"/>
        </w:rPr>
        <w:t xml:space="preserve"> bo objavljen tekom semestra.</w:t>
      </w:r>
    </w:p>
    <w:p w14:paraId="591E4D62" w14:textId="77777777" w:rsidR="000F0D31" w:rsidRPr="0056760E" w:rsidRDefault="000F0D31" w:rsidP="000F0D31">
      <w:pPr>
        <w:rPr>
          <w:lang w:val="sl-SI"/>
        </w:rPr>
      </w:pPr>
    </w:p>
    <w:p w14:paraId="7A8B8177" w14:textId="437BFFBB" w:rsidR="000F0D31" w:rsidRDefault="000F0D31" w:rsidP="000F0D31">
      <w:pPr>
        <w:rPr>
          <w:sz w:val="28"/>
          <w:szCs w:val="28"/>
        </w:rPr>
      </w:pPr>
      <w:r>
        <w:rPr>
          <w:sz w:val="28"/>
          <w:szCs w:val="28"/>
        </w:rPr>
        <w:t xml:space="preserve">Maribor, </w:t>
      </w:r>
      <w:r w:rsidR="009068B7">
        <w:rPr>
          <w:sz w:val="28"/>
          <w:szCs w:val="28"/>
        </w:rPr>
        <w:t>21</w:t>
      </w:r>
      <w:r>
        <w:rPr>
          <w:sz w:val="28"/>
          <w:szCs w:val="28"/>
        </w:rPr>
        <w:t>.</w:t>
      </w:r>
      <w:r w:rsidR="003C34B8">
        <w:rPr>
          <w:sz w:val="28"/>
          <w:szCs w:val="28"/>
        </w:rPr>
        <w:t xml:space="preserve"> </w:t>
      </w:r>
      <w:r w:rsidR="009068B7">
        <w:rPr>
          <w:sz w:val="28"/>
          <w:szCs w:val="28"/>
        </w:rPr>
        <w:t>3</w:t>
      </w:r>
      <w:r>
        <w:rPr>
          <w:sz w:val="28"/>
          <w:szCs w:val="28"/>
        </w:rPr>
        <w:t>.</w:t>
      </w:r>
      <w:r w:rsidR="003C34B8">
        <w:rPr>
          <w:sz w:val="28"/>
          <w:szCs w:val="28"/>
        </w:rPr>
        <w:t xml:space="preserve"> </w:t>
      </w:r>
      <w:r>
        <w:rPr>
          <w:sz w:val="28"/>
          <w:szCs w:val="28"/>
        </w:rPr>
        <w:t>20</w:t>
      </w:r>
      <w:r w:rsidR="00060850">
        <w:rPr>
          <w:sz w:val="28"/>
          <w:szCs w:val="28"/>
        </w:rPr>
        <w:t>2</w:t>
      </w:r>
      <w:r w:rsidR="003C34B8">
        <w:rPr>
          <w:sz w:val="28"/>
          <w:szCs w:val="28"/>
        </w:rPr>
        <w:t>3</w:t>
      </w:r>
    </w:p>
    <w:p w14:paraId="54F29C67" w14:textId="77777777" w:rsidR="000F0D31" w:rsidRPr="0056760E" w:rsidRDefault="000F0D31" w:rsidP="000F0D31">
      <w:pPr>
        <w:rPr>
          <w:lang w:val="sl-SI"/>
        </w:rPr>
      </w:pPr>
    </w:p>
    <w:p w14:paraId="7A670417" w14:textId="041AF88D" w:rsidR="000F0D31" w:rsidRPr="00585996" w:rsidRDefault="000F0D31" w:rsidP="000F0D31">
      <w:pPr>
        <w:jc w:val="right"/>
        <w:rPr>
          <w:rFonts w:ascii="Times New Roman" w:hAnsi="Times New Roman"/>
          <w:sz w:val="28"/>
          <w:szCs w:val="28"/>
          <w:lang w:val="sl-SI"/>
        </w:rPr>
      </w:pPr>
      <w:r w:rsidRPr="0056760E">
        <w:rPr>
          <w:lang w:val="sl-SI"/>
        </w:rPr>
        <w:tab/>
      </w:r>
      <w:r w:rsidRPr="0056760E">
        <w:rPr>
          <w:lang w:val="sl-SI"/>
        </w:rPr>
        <w:tab/>
      </w:r>
      <w:r w:rsidRPr="0056760E">
        <w:rPr>
          <w:lang w:val="sl-SI"/>
        </w:rPr>
        <w:tab/>
      </w:r>
      <w:r w:rsidRPr="0056760E">
        <w:rPr>
          <w:lang w:val="sl-SI"/>
        </w:rPr>
        <w:tab/>
      </w:r>
      <w:r w:rsidRPr="0056760E">
        <w:rPr>
          <w:lang w:val="sl-SI"/>
        </w:rPr>
        <w:tab/>
      </w:r>
      <w:r w:rsidRPr="0056760E">
        <w:rPr>
          <w:lang w:val="sl-SI"/>
        </w:rPr>
        <w:tab/>
      </w:r>
      <w:r w:rsidRPr="0056760E">
        <w:rPr>
          <w:lang w:val="sl-SI"/>
        </w:rPr>
        <w:tab/>
      </w:r>
      <w:r w:rsidR="003C34B8">
        <w:rPr>
          <w:sz w:val="28"/>
          <w:szCs w:val="28"/>
          <w:lang w:val="sl-SI"/>
        </w:rPr>
        <w:t>David Majer</w:t>
      </w:r>
    </w:p>
    <w:p w14:paraId="17CF5BAA" w14:textId="45BDF096" w:rsidR="009068B7" w:rsidRDefault="005857AE" w:rsidP="009068B7">
      <w:pPr>
        <w:spacing w:before="0" w:line="240" w:lineRule="auto"/>
        <w:jc w:val="left"/>
        <w:rPr>
          <w:sz w:val="28"/>
          <w:szCs w:val="28"/>
        </w:rPr>
      </w:pPr>
      <w:r>
        <w:rPr>
          <w:sz w:val="28"/>
          <w:szCs w:val="28"/>
        </w:rPr>
        <w:br w:type="page"/>
      </w:r>
      <w:r w:rsidR="009068B7">
        <w:rPr>
          <w:sz w:val="28"/>
          <w:szCs w:val="28"/>
        </w:rPr>
        <w:lastRenderedPageBreak/>
        <w:t xml:space="preserve"> </w:t>
      </w:r>
      <w:r w:rsidR="009068B7">
        <w:rPr>
          <w:sz w:val="28"/>
          <w:szCs w:val="28"/>
        </w:rPr>
        <w:tab/>
        <w:t xml:space="preserve">                                                   </w:t>
      </w:r>
    </w:p>
    <w:tbl>
      <w:tblPr>
        <w:tblStyle w:val="Tabelamre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1"/>
        <w:gridCol w:w="4531"/>
      </w:tblGrid>
      <w:tr w:rsidR="009068B7" w14:paraId="168C9475" w14:textId="77777777" w:rsidTr="009068B7">
        <w:tc>
          <w:tcPr>
            <w:tcW w:w="4531" w:type="dxa"/>
          </w:tcPr>
          <w:p w14:paraId="30C5E516" w14:textId="5B3C5328" w:rsidR="009068B7" w:rsidRDefault="009068B7" w:rsidP="009068B7">
            <w:pPr>
              <w:tabs>
                <w:tab w:val="center" w:pos="4536"/>
              </w:tabs>
              <w:spacing w:before="0" w:line="240" w:lineRule="auto"/>
              <w:jc w:val="lef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KUPINA </w:t>
            </w:r>
            <w:r w:rsidR="004D2451">
              <w:rPr>
                <w:sz w:val="28"/>
                <w:szCs w:val="28"/>
              </w:rPr>
              <w:t>4</w:t>
            </w:r>
          </w:p>
        </w:tc>
        <w:tc>
          <w:tcPr>
            <w:tcW w:w="4531" w:type="dxa"/>
          </w:tcPr>
          <w:p w14:paraId="25114915" w14:textId="557F72FE" w:rsidR="009068B7" w:rsidRDefault="009068B7" w:rsidP="009068B7">
            <w:pPr>
              <w:tabs>
                <w:tab w:val="center" w:pos="4536"/>
              </w:tabs>
              <w:spacing w:before="0" w:line="240" w:lineRule="auto"/>
              <w:jc w:val="lef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KUPINA </w:t>
            </w:r>
            <w:r w:rsidR="004D2451">
              <w:rPr>
                <w:sz w:val="28"/>
                <w:szCs w:val="28"/>
              </w:rPr>
              <w:t>3</w:t>
            </w:r>
          </w:p>
          <w:p w14:paraId="32F25AA7" w14:textId="6E49ECE0" w:rsidR="009068B7" w:rsidRDefault="009068B7" w:rsidP="009068B7">
            <w:pPr>
              <w:tabs>
                <w:tab w:val="center" w:pos="4536"/>
              </w:tabs>
              <w:spacing w:before="0" w:line="240" w:lineRule="auto"/>
              <w:jc w:val="left"/>
              <w:rPr>
                <w:sz w:val="28"/>
                <w:szCs w:val="28"/>
              </w:rPr>
            </w:pPr>
          </w:p>
        </w:tc>
      </w:tr>
      <w:tr w:rsidR="009068B7" w14:paraId="4847CD69" w14:textId="77777777" w:rsidTr="009068B7">
        <w:tc>
          <w:tcPr>
            <w:tcW w:w="4531" w:type="dxa"/>
          </w:tcPr>
          <w:tbl>
            <w:tblPr>
              <w:tblpPr w:leftFromText="180" w:rightFromText="180" w:vertAnchor="text" w:horzAnchor="margin" w:tblpY="157"/>
              <w:tblW w:w="3220" w:type="dxa"/>
              <w:tblLook w:val="04A0" w:firstRow="1" w:lastRow="0" w:firstColumn="1" w:lastColumn="0" w:noHBand="0" w:noVBand="1"/>
            </w:tblPr>
            <w:tblGrid>
              <w:gridCol w:w="3220"/>
            </w:tblGrid>
            <w:tr w:rsidR="009068B7" w:rsidRPr="009068B7" w14:paraId="23366960" w14:textId="77777777" w:rsidTr="009068B7">
              <w:trPr>
                <w:trHeight w:val="315"/>
              </w:trPr>
              <w:tc>
                <w:tcPr>
                  <w:tcW w:w="322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vAlign w:val="center"/>
                  <w:hideMark/>
                </w:tcPr>
                <w:p w14:paraId="4062A3E5" w14:textId="77777777" w:rsidR="009068B7" w:rsidRPr="009068B7" w:rsidRDefault="009068B7" w:rsidP="009068B7">
                  <w:pPr>
                    <w:spacing w:before="0" w:line="240" w:lineRule="auto"/>
                    <w:jc w:val="left"/>
                    <w:rPr>
                      <w:rFonts w:ascii="Candara" w:hAnsi="Candara" w:cs="Calibri"/>
                      <w:color w:val="000000"/>
                      <w:sz w:val="16"/>
                      <w:szCs w:val="16"/>
                      <w:lang/>
                    </w:rPr>
                  </w:pPr>
                  <w:r w:rsidRPr="009068B7">
                    <w:rPr>
                      <w:rFonts w:ascii="Candara" w:hAnsi="Candara" w:cs="Calibri"/>
                      <w:color w:val="000000"/>
                      <w:sz w:val="16"/>
                      <w:szCs w:val="16"/>
                      <w:lang/>
                    </w:rPr>
                    <w:t>LEVANIĆ TILEN</w:t>
                  </w:r>
                </w:p>
              </w:tc>
            </w:tr>
            <w:tr w:rsidR="009068B7" w:rsidRPr="009068B7" w14:paraId="24D3F671" w14:textId="77777777" w:rsidTr="009068B7">
              <w:trPr>
                <w:trHeight w:val="315"/>
              </w:trPr>
              <w:tc>
                <w:tcPr>
                  <w:tcW w:w="3220" w:type="dxa"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vAlign w:val="center"/>
                  <w:hideMark/>
                </w:tcPr>
                <w:p w14:paraId="797551E7" w14:textId="77777777" w:rsidR="009068B7" w:rsidRPr="009068B7" w:rsidRDefault="009068B7" w:rsidP="009068B7">
                  <w:pPr>
                    <w:spacing w:before="0" w:line="240" w:lineRule="auto"/>
                    <w:jc w:val="left"/>
                    <w:rPr>
                      <w:rFonts w:ascii="Candara" w:hAnsi="Candara" w:cs="Calibri"/>
                      <w:color w:val="000000"/>
                      <w:sz w:val="16"/>
                      <w:szCs w:val="16"/>
                      <w:lang/>
                    </w:rPr>
                  </w:pPr>
                  <w:r w:rsidRPr="009068B7">
                    <w:rPr>
                      <w:rFonts w:ascii="Candara" w:hAnsi="Candara" w:cs="Calibri"/>
                      <w:color w:val="000000"/>
                      <w:sz w:val="16"/>
                      <w:szCs w:val="16"/>
                      <w:lang/>
                    </w:rPr>
                    <w:t>LOJEN ANJA</w:t>
                  </w:r>
                </w:p>
              </w:tc>
            </w:tr>
            <w:tr w:rsidR="009068B7" w:rsidRPr="009068B7" w14:paraId="4FC0E143" w14:textId="77777777" w:rsidTr="009068B7">
              <w:trPr>
                <w:trHeight w:val="315"/>
              </w:trPr>
              <w:tc>
                <w:tcPr>
                  <w:tcW w:w="3220" w:type="dxa"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vAlign w:val="center"/>
                  <w:hideMark/>
                </w:tcPr>
                <w:p w14:paraId="72A219B3" w14:textId="77777777" w:rsidR="009068B7" w:rsidRPr="009068B7" w:rsidRDefault="009068B7" w:rsidP="009068B7">
                  <w:pPr>
                    <w:spacing w:before="0" w:line="240" w:lineRule="auto"/>
                    <w:jc w:val="left"/>
                    <w:rPr>
                      <w:rFonts w:ascii="Candara" w:hAnsi="Candara" w:cs="Calibri"/>
                      <w:color w:val="000000"/>
                      <w:sz w:val="16"/>
                      <w:szCs w:val="16"/>
                      <w:lang/>
                    </w:rPr>
                  </w:pPr>
                  <w:r w:rsidRPr="009068B7">
                    <w:rPr>
                      <w:rFonts w:ascii="Candara" w:hAnsi="Candara" w:cs="Calibri"/>
                      <w:color w:val="000000"/>
                      <w:sz w:val="16"/>
                      <w:szCs w:val="16"/>
                      <w:lang/>
                    </w:rPr>
                    <w:t>MARIN MITJA</w:t>
                  </w:r>
                </w:p>
              </w:tc>
            </w:tr>
            <w:tr w:rsidR="009068B7" w:rsidRPr="009068B7" w14:paraId="3B34BA1C" w14:textId="77777777" w:rsidTr="009068B7">
              <w:trPr>
                <w:trHeight w:val="315"/>
              </w:trPr>
              <w:tc>
                <w:tcPr>
                  <w:tcW w:w="3220" w:type="dxa"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vAlign w:val="center"/>
                  <w:hideMark/>
                </w:tcPr>
                <w:p w14:paraId="358E9D49" w14:textId="77777777" w:rsidR="009068B7" w:rsidRPr="009068B7" w:rsidRDefault="009068B7" w:rsidP="009068B7">
                  <w:pPr>
                    <w:spacing w:before="0" w:line="240" w:lineRule="auto"/>
                    <w:jc w:val="left"/>
                    <w:rPr>
                      <w:rFonts w:ascii="Candara" w:hAnsi="Candara" w:cs="Calibri"/>
                      <w:color w:val="000000"/>
                      <w:sz w:val="16"/>
                      <w:szCs w:val="16"/>
                      <w:lang/>
                    </w:rPr>
                  </w:pPr>
                  <w:r w:rsidRPr="009068B7">
                    <w:rPr>
                      <w:rFonts w:ascii="Candara" w:hAnsi="Candara" w:cs="Calibri"/>
                      <w:color w:val="000000"/>
                      <w:sz w:val="16"/>
                      <w:szCs w:val="16"/>
                      <w:lang/>
                    </w:rPr>
                    <w:t>MESTNIK KLARA</w:t>
                  </w:r>
                </w:p>
              </w:tc>
            </w:tr>
            <w:tr w:rsidR="009068B7" w:rsidRPr="009068B7" w14:paraId="254C06F5" w14:textId="77777777" w:rsidTr="009068B7">
              <w:trPr>
                <w:trHeight w:val="315"/>
              </w:trPr>
              <w:tc>
                <w:tcPr>
                  <w:tcW w:w="3220" w:type="dxa"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vAlign w:val="center"/>
                  <w:hideMark/>
                </w:tcPr>
                <w:p w14:paraId="70D48DAD" w14:textId="77777777" w:rsidR="009068B7" w:rsidRPr="009068B7" w:rsidRDefault="009068B7" w:rsidP="009068B7">
                  <w:pPr>
                    <w:spacing w:before="0" w:line="240" w:lineRule="auto"/>
                    <w:jc w:val="left"/>
                    <w:rPr>
                      <w:rFonts w:ascii="Candara" w:hAnsi="Candara" w:cs="Calibri"/>
                      <w:color w:val="000000"/>
                      <w:sz w:val="16"/>
                      <w:szCs w:val="16"/>
                      <w:lang/>
                    </w:rPr>
                  </w:pPr>
                  <w:r w:rsidRPr="009068B7">
                    <w:rPr>
                      <w:rFonts w:ascii="Candara" w:hAnsi="Candara" w:cs="Calibri"/>
                      <w:color w:val="000000"/>
                      <w:sz w:val="16"/>
                      <w:szCs w:val="16"/>
                      <w:lang/>
                    </w:rPr>
                    <w:t>MLADKOVIČ MAŠA</w:t>
                  </w:r>
                </w:p>
              </w:tc>
            </w:tr>
            <w:tr w:rsidR="009068B7" w:rsidRPr="009068B7" w14:paraId="37435D75" w14:textId="77777777" w:rsidTr="009068B7">
              <w:trPr>
                <w:trHeight w:val="315"/>
              </w:trPr>
              <w:tc>
                <w:tcPr>
                  <w:tcW w:w="3220" w:type="dxa"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vAlign w:val="center"/>
                  <w:hideMark/>
                </w:tcPr>
                <w:p w14:paraId="70B3A810" w14:textId="77777777" w:rsidR="009068B7" w:rsidRPr="009068B7" w:rsidRDefault="009068B7" w:rsidP="009068B7">
                  <w:pPr>
                    <w:spacing w:before="0" w:line="240" w:lineRule="auto"/>
                    <w:jc w:val="left"/>
                    <w:rPr>
                      <w:rFonts w:ascii="Candara" w:hAnsi="Candara" w:cs="Calibri"/>
                      <w:color w:val="000000"/>
                      <w:sz w:val="16"/>
                      <w:szCs w:val="16"/>
                      <w:lang/>
                    </w:rPr>
                  </w:pPr>
                  <w:r w:rsidRPr="009068B7">
                    <w:rPr>
                      <w:rFonts w:ascii="Candara" w:hAnsi="Candara" w:cs="Calibri"/>
                      <w:color w:val="000000"/>
                      <w:sz w:val="16"/>
                      <w:szCs w:val="16"/>
                      <w:lang/>
                    </w:rPr>
                    <w:t>MLINAR JURIJ</w:t>
                  </w:r>
                </w:p>
              </w:tc>
            </w:tr>
            <w:tr w:rsidR="009068B7" w:rsidRPr="009068B7" w14:paraId="783737EB" w14:textId="77777777" w:rsidTr="009068B7">
              <w:trPr>
                <w:trHeight w:val="315"/>
              </w:trPr>
              <w:tc>
                <w:tcPr>
                  <w:tcW w:w="3220" w:type="dxa"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vAlign w:val="center"/>
                  <w:hideMark/>
                </w:tcPr>
                <w:p w14:paraId="2E651DDB" w14:textId="77777777" w:rsidR="009068B7" w:rsidRPr="009068B7" w:rsidRDefault="009068B7" w:rsidP="009068B7">
                  <w:pPr>
                    <w:spacing w:before="0" w:line="240" w:lineRule="auto"/>
                    <w:jc w:val="left"/>
                    <w:rPr>
                      <w:rFonts w:ascii="Candara" w:hAnsi="Candara" w:cs="Calibri"/>
                      <w:color w:val="000000"/>
                      <w:sz w:val="16"/>
                      <w:szCs w:val="16"/>
                      <w:lang/>
                    </w:rPr>
                  </w:pPr>
                  <w:r w:rsidRPr="009068B7">
                    <w:rPr>
                      <w:rFonts w:ascii="Candara" w:hAnsi="Candara" w:cs="Calibri"/>
                      <w:color w:val="000000"/>
                      <w:sz w:val="16"/>
                      <w:szCs w:val="16"/>
                      <w:lang/>
                    </w:rPr>
                    <w:t>OSETIČ TINA</w:t>
                  </w:r>
                </w:p>
              </w:tc>
            </w:tr>
            <w:tr w:rsidR="009068B7" w:rsidRPr="009068B7" w14:paraId="4FE36FE5" w14:textId="77777777" w:rsidTr="009068B7">
              <w:trPr>
                <w:trHeight w:val="315"/>
              </w:trPr>
              <w:tc>
                <w:tcPr>
                  <w:tcW w:w="3220" w:type="dxa"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vAlign w:val="center"/>
                  <w:hideMark/>
                </w:tcPr>
                <w:p w14:paraId="796918A5" w14:textId="77777777" w:rsidR="009068B7" w:rsidRPr="009068B7" w:rsidRDefault="009068B7" w:rsidP="009068B7">
                  <w:pPr>
                    <w:spacing w:before="0" w:line="240" w:lineRule="auto"/>
                    <w:jc w:val="left"/>
                    <w:rPr>
                      <w:rFonts w:ascii="Candara" w:hAnsi="Candara" w:cs="Calibri"/>
                      <w:color w:val="000000"/>
                      <w:sz w:val="16"/>
                      <w:szCs w:val="16"/>
                      <w:lang/>
                    </w:rPr>
                  </w:pPr>
                  <w:r w:rsidRPr="009068B7">
                    <w:rPr>
                      <w:rFonts w:ascii="Candara" w:hAnsi="Candara" w:cs="Calibri"/>
                      <w:color w:val="000000"/>
                      <w:sz w:val="16"/>
                      <w:szCs w:val="16"/>
                      <w:lang/>
                    </w:rPr>
                    <w:t>PERKO NIK</w:t>
                  </w:r>
                </w:p>
              </w:tc>
            </w:tr>
            <w:tr w:rsidR="009068B7" w:rsidRPr="009068B7" w14:paraId="710BF413" w14:textId="77777777" w:rsidTr="009068B7">
              <w:trPr>
                <w:trHeight w:val="315"/>
              </w:trPr>
              <w:tc>
                <w:tcPr>
                  <w:tcW w:w="3220" w:type="dxa"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vAlign w:val="center"/>
                  <w:hideMark/>
                </w:tcPr>
                <w:p w14:paraId="63488B11" w14:textId="77777777" w:rsidR="009068B7" w:rsidRPr="009068B7" w:rsidRDefault="009068B7" w:rsidP="009068B7">
                  <w:pPr>
                    <w:spacing w:before="0" w:line="240" w:lineRule="auto"/>
                    <w:jc w:val="left"/>
                    <w:rPr>
                      <w:rFonts w:ascii="Candara" w:hAnsi="Candara" w:cs="Calibri"/>
                      <w:color w:val="000000"/>
                      <w:sz w:val="16"/>
                      <w:szCs w:val="16"/>
                      <w:lang/>
                    </w:rPr>
                  </w:pPr>
                  <w:r w:rsidRPr="009068B7">
                    <w:rPr>
                      <w:rFonts w:ascii="Candara" w:hAnsi="Candara" w:cs="Calibri"/>
                      <w:color w:val="000000"/>
                      <w:sz w:val="16"/>
                      <w:szCs w:val="16"/>
                      <w:lang/>
                    </w:rPr>
                    <w:t>POŠ ALJOŠA</w:t>
                  </w:r>
                </w:p>
              </w:tc>
            </w:tr>
            <w:tr w:rsidR="009068B7" w:rsidRPr="009068B7" w14:paraId="6784751C" w14:textId="77777777" w:rsidTr="009068B7">
              <w:trPr>
                <w:trHeight w:val="315"/>
              </w:trPr>
              <w:tc>
                <w:tcPr>
                  <w:tcW w:w="3220" w:type="dxa"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vAlign w:val="center"/>
                  <w:hideMark/>
                </w:tcPr>
                <w:p w14:paraId="729F6221" w14:textId="77777777" w:rsidR="009068B7" w:rsidRPr="009068B7" w:rsidRDefault="009068B7" w:rsidP="009068B7">
                  <w:pPr>
                    <w:spacing w:before="0" w:line="240" w:lineRule="auto"/>
                    <w:jc w:val="left"/>
                    <w:rPr>
                      <w:rFonts w:ascii="Candara" w:hAnsi="Candara" w:cs="Calibri"/>
                      <w:color w:val="000000"/>
                      <w:sz w:val="16"/>
                      <w:szCs w:val="16"/>
                      <w:lang/>
                    </w:rPr>
                  </w:pPr>
                  <w:r w:rsidRPr="009068B7">
                    <w:rPr>
                      <w:rFonts w:ascii="Candara" w:hAnsi="Candara" w:cs="Calibri"/>
                      <w:color w:val="000000"/>
                      <w:sz w:val="16"/>
                      <w:szCs w:val="16"/>
                      <w:lang/>
                    </w:rPr>
                    <w:t>PŠENIČNIK TANJA</w:t>
                  </w:r>
                </w:p>
              </w:tc>
            </w:tr>
            <w:tr w:rsidR="009068B7" w:rsidRPr="009068B7" w14:paraId="594145E4" w14:textId="77777777" w:rsidTr="009068B7">
              <w:trPr>
                <w:trHeight w:val="315"/>
              </w:trPr>
              <w:tc>
                <w:tcPr>
                  <w:tcW w:w="3220" w:type="dxa"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vAlign w:val="center"/>
                  <w:hideMark/>
                </w:tcPr>
                <w:p w14:paraId="5F8DAD61" w14:textId="77777777" w:rsidR="009068B7" w:rsidRPr="009068B7" w:rsidRDefault="009068B7" w:rsidP="009068B7">
                  <w:pPr>
                    <w:spacing w:before="0" w:line="240" w:lineRule="auto"/>
                    <w:jc w:val="left"/>
                    <w:rPr>
                      <w:rFonts w:ascii="Candara" w:hAnsi="Candara" w:cs="Calibri"/>
                      <w:color w:val="000000"/>
                      <w:sz w:val="16"/>
                      <w:szCs w:val="16"/>
                      <w:lang/>
                    </w:rPr>
                  </w:pPr>
                  <w:r w:rsidRPr="009068B7">
                    <w:rPr>
                      <w:rFonts w:ascii="Candara" w:hAnsi="Candara" w:cs="Calibri"/>
                      <w:color w:val="000000"/>
                      <w:sz w:val="16"/>
                      <w:szCs w:val="16"/>
                      <w:lang/>
                    </w:rPr>
                    <w:t>RIBARIĆ JULIJA</w:t>
                  </w:r>
                </w:p>
              </w:tc>
            </w:tr>
            <w:tr w:rsidR="009068B7" w:rsidRPr="009068B7" w14:paraId="385BAC41" w14:textId="77777777" w:rsidTr="009068B7">
              <w:trPr>
                <w:trHeight w:val="315"/>
              </w:trPr>
              <w:tc>
                <w:tcPr>
                  <w:tcW w:w="3220" w:type="dxa"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vAlign w:val="center"/>
                  <w:hideMark/>
                </w:tcPr>
                <w:p w14:paraId="38232BFF" w14:textId="77777777" w:rsidR="009068B7" w:rsidRPr="009068B7" w:rsidRDefault="009068B7" w:rsidP="009068B7">
                  <w:pPr>
                    <w:spacing w:before="0" w:line="240" w:lineRule="auto"/>
                    <w:jc w:val="left"/>
                    <w:rPr>
                      <w:rFonts w:ascii="Candara" w:hAnsi="Candara" w:cs="Calibri"/>
                      <w:color w:val="000000"/>
                      <w:sz w:val="16"/>
                      <w:szCs w:val="16"/>
                      <w:lang/>
                    </w:rPr>
                  </w:pPr>
                  <w:r w:rsidRPr="009068B7">
                    <w:rPr>
                      <w:rFonts w:ascii="Candara" w:hAnsi="Candara" w:cs="Calibri"/>
                      <w:color w:val="000000"/>
                      <w:sz w:val="16"/>
                      <w:szCs w:val="16"/>
                      <w:lang/>
                    </w:rPr>
                    <w:t>SEKOLIČ TIM</w:t>
                  </w:r>
                </w:p>
              </w:tc>
            </w:tr>
            <w:tr w:rsidR="009068B7" w:rsidRPr="009068B7" w14:paraId="0E909C5E" w14:textId="77777777" w:rsidTr="009068B7">
              <w:trPr>
                <w:trHeight w:val="315"/>
              </w:trPr>
              <w:tc>
                <w:tcPr>
                  <w:tcW w:w="3220" w:type="dxa"/>
                  <w:tcBorders>
                    <w:top w:val="nil"/>
                    <w:left w:val="single" w:sz="8" w:space="0" w:color="000000"/>
                    <w:bottom w:val="nil"/>
                    <w:right w:val="single" w:sz="8" w:space="0" w:color="000000"/>
                  </w:tcBorders>
                  <w:shd w:val="clear" w:color="auto" w:fill="auto"/>
                  <w:vAlign w:val="center"/>
                  <w:hideMark/>
                </w:tcPr>
                <w:p w14:paraId="2FEC128E" w14:textId="77777777" w:rsidR="009068B7" w:rsidRPr="009068B7" w:rsidRDefault="009068B7" w:rsidP="009068B7">
                  <w:pPr>
                    <w:spacing w:before="0" w:line="240" w:lineRule="auto"/>
                    <w:jc w:val="left"/>
                    <w:rPr>
                      <w:rFonts w:ascii="Candara" w:hAnsi="Candara" w:cs="Calibri"/>
                      <w:color w:val="000000"/>
                      <w:sz w:val="16"/>
                      <w:szCs w:val="16"/>
                      <w:lang/>
                    </w:rPr>
                  </w:pPr>
                  <w:r w:rsidRPr="009068B7">
                    <w:rPr>
                      <w:rFonts w:ascii="Candara" w:hAnsi="Candara" w:cs="Calibri"/>
                      <w:color w:val="000000"/>
                      <w:sz w:val="16"/>
                      <w:szCs w:val="16"/>
                      <w:lang/>
                    </w:rPr>
                    <w:t>TOPLAK JAN</w:t>
                  </w:r>
                </w:p>
              </w:tc>
            </w:tr>
            <w:tr w:rsidR="009068B7" w:rsidRPr="009068B7" w14:paraId="06047A70" w14:textId="77777777" w:rsidTr="009068B7">
              <w:trPr>
                <w:trHeight w:val="315"/>
              </w:trPr>
              <w:tc>
                <w:tcPr>
                  <w:tcW w:w="3220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5CCB8043" w14:textId="77777777" w:rsidR="009068B7" w:rsidRPr="009068B7" w:rsidRDefault="009068B7" w:rsidP="009068B7">
                  <w:pPr>
                    <w:spacing w:before="0" w:line="240" w:lineRule="auto"/>
                    <w:jc w:val="left"/>
                    <w:rPr>
                      <w:rFonts w:ascii="Calibri" w:hAnsi="Calibri" w:cs="Calibri"/>
                      <w:color w:val="000000"/>
                      <w:sz w:val="16"/>
                      <w:szCs w:val="16"/>
                      <w:lang/>
                    </w:rPr>
                  </w:pPr>
                  <w:r w:rsidRPr="009068B7">
                    <w:rPr>
                      <w:rFonts w:ascii="Calibri" w:hAnsi="Calibri" w:cs="Calibri"/>
                      <w:color w:val="000000"/>
                      <w:sz w:val="16"/>
                      <w:szCs w:val="16"/>
                      <w:lang/>
                    </w:rPr>
                    <w:t>UGOVŠEK ALENKA</w:t>
                  </w:r>
                </w:p>
              </w:tc>
            </w:tr>
            <w:tr w:rsidR="009068B7" w:rsidRPr="009068B7" w14:paraId="61400484" w14:textId="77777777" w:rsidTr="009068B7">
              <w:trPr>
                <w:trHeight w:val="315"/>
              </w:trPr>
              <w:tc>
                <w:tcPr>
                  <w:tcW w:w="3220" w:type="dxa"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vAlign w:val="center"/>
                  <w:hideMark/>
                </w:tcPr>
                <w:p w14:paraId="74D9C3F8" w14:textId="77777777" w:rsidR="009068B7" w:rsidRPr="009068B7" w:rsidRDefault="009068B7" w:rsidP="009068B7">
                  <w:pPr>
                    <w:spacing w:before="0" w:line="240" w:lineRule="auto"/>
                    <w:jc w:val="left"/>
                    <w:rPr>
                      <w:rFonts w:ascii="Candara" w:hAnsi="Candara" w:cs="Calibri"/>
                      <w:color w:val="000000"/>
                      <w:sz w:val="16"/>
                      <w:szCs w:val="16"/>
                      <w:lang/>
                    </w:rPr>
                  </w:pPr>
                  <w:r w:rsidRPr="009068B7">
                    <w:rPr>
                      <w:rFonts w:ascii="Candara" w:hAnsi="Candara" w:cs="Calibri"/>
                      <w:color w:val="000000"/>
                      <w:sz w:val="16"/>
                      <w:szCs w:val="16"/>
                      <w:lang/>
                    </w:rPr>
                    <w:t>VODENIK IZA</w:t>
                  </w:r>
                </w:p>
              </w:tc>
            </w:tr>
            <w:tr w:rsidR="009068B7" w:rsidRPr="009068B7" w14:paraId="6B983695" w14:textId="77777777" w:rsidTr="009068B7">
              <w:trPr>
                <w:trHeight w:val="315"/>
              </w:trPr>
              <w:tc>
                <w:tcPr>
                  <w:tcW w:w="3220" w:type="dxa"/>
                  <w:tcBorders>
                    <w:top w:val="nil"/>
                    <w:left w:val="single" w:sz="8" w:space="0" w:color="000000"/>
                    <w:bottom w:val="single" w:sz="4" w:space="0" w:color="auto"/>
                    <w:right w:val="single" w:sz="8" w:space="0" w:color="000000"/>
                  </w:tcBorders>
                  <w:shd w:val="clear" w:color="auto" w:fill="auto"/>
                  <w:vAlign w:val="center"/>
                  <w:hideMark/>
                </w:tcPr>
                <w:p w14:paraId="6FFA2CDE" w14:textId="77777777" w:rsidR="009068B7" w:rsidRPr="009068B7" w:rsidRDefault="009068B7" w:rsidP="009068B7">
                  <w:pPr>
                    <w:spacing w:before="0" w:line="240" w:lineRule="auto"/>
                    <w:jc w:val="left"/>
                    <w:rPr>
                      <w:rFonts w:ascii="Candara" w:hAnsi="Candara" w:cs="Calibri"/>
                      <w:color w:val="000000"/>
                      <w:sz w:val="16"/>
                      <w:szCs w:val="16"/>
                      <w:lang/>
                    </w:rPr>
                  </w:pPr>
                  <w:r w:rsidRPr="009068B7">
                    <w:rPr>
                      <w:rFonts w:ascii="Candara" w:hAnsi="Candara" w:cs="Calibri"/>
                      <w:color w:val="000000"/>
                      <w:sz w:val="16"/>
                      <w:szCs w:val="16"/>
                      <w:lang/>
                    </w:rPr>
                    <w:t>VODENIK JAN</w:t>
                  </w:r>
                </w:p>
              </w:tc>
            </w:tr>
          </w:tbl>
          <w:p w14:paraId="2A28138A" w14:textId="77777777" w:rsidR="009068B7" w:rsidRDefault="009068B7" w:rsidP="009068B7">
            <w:pPr>
              <w:tabs>
                <w:tab w:val="center" w:pos="4536"/>
              </w:tabs>
              <w:spacing w:before="0" w:line="240" w:lineRule="auto"/>
              <w:jc w:val="left"/>
              <w:rPr>
                <w:sz w:val="28"/>
                <w:szCs w:val="28"/>
              </w:rPr>
            </w:pPr>
          </w:p>
        </w:tc>
        <w:tc>
          <w:tcPr>
            <w:tcW w:w="4531" w:type="dxa"/>
          </w:tcPr>
          <w:tbl>
            <w:tblPr>
              <w:tblW w:w="2960" w:type="dxa"/>
              <w:tblLook w:val="04A0" w:firstRow="1" w:lastRow="0" w:firstColumn="1" w:lastColumn="0" w:noHBand="0" w:noVBand="1"/>
            </w:tblPr>
            <w:tblGrid>
              <w:gridCol w:w="2960"/>
            </w:tblGrid>
            <w:tr w:rsidR="009068B7" w:rsidRPr="009068B7" w14:paraId="2147C0CF" w14:textId="77777777" w:rsidTr="009068B7">
              <w:trPr>
                <w:trHeight w:val="315"/>
              </w:trPr>
              <w:tc>
                <w:tcPr>
                  <w:tcW w:w="296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vAlign w:val="center"/>
                  <w:hideMark/>
                </w:tcPr>
                <w:p w14:paraId="05336F76" w14:textId="77777777" w:rsidR="009068B7" w:rsidRPr="009068B7" w:rsidRDefault="009068B7" w:rsidP="009068B7">
                  <w:pPr>
                    <w:spacing w:before="0" w:line="240" w:lineRule="auto"/>
                    <w:jc w:val="left"/>
                    <w:rPr>
                      <w:rFonts w:ascii="Candara" w:hAnsi="Candara" w:cs="Calibri"/>
                      <w:color w:val="000000"/>
                      <w:sz w:val="16"/>
                      <w:szCs w:val="16"/>
                      <w:lang/>
                    </w:rPr>
                  </w:pPr>
                  <w:r w:rsidRPr="009068B7">
                    <w:rPr>
                      <w:rFonts w:ascii="Candara" w:hAnsi="Candara" w:cs="Calibri"/>
                      <w:color w:val="000000"/>
                      <w:sz w:val="16"/>
                      <w:szCs w:val="16"/>
                      <w:lang/>
                    </w:rPr>
                    <w:t>BISTROVIĆ TAJANA</w:t>
                  </w:r>
                </w:p>
              </w:tc>
            </w:tr>
            <w:tr w:rsidR="009068B7" w:rsidRPr="009068B7" w14:paraId="54C1303D" w14:textId="77777777" w:rsidTr="009068B7">
              <w:trPr>
                <w:trHeight w:val="315"/>
              </w:trPr>
              <w:tc>
                <w:tcPr>
                  <w:tcW w:w="2960" w:type="dxa"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vAlign w:val="center"/>
                  <w:hideMark/>
                </w:tcPr>
                <w:p w14:paraId="58BC8EDA" w14:textId="77777777" w:rsidR="009068B7" w:rsidRPr="009068B7" w:rsidRDefault="009068B7" w:rsidP="009068B7">
                  <w:pPr>
                    <w:spacing w:before="0" w:line="240" w:lineRule="auto"/>
                    <w:jc w:val="left"/>
                    <w:rPr>
                      <w:rFonts w:ascii="Candara" w:hAnsi="Candara" w:cs="Calibri"/>
                      <w:color w:val="000000"/>
                      <w:sz w:val="16"/>
                      <w:szCs w:val="16"/>
                      <w:lang/>
                    </w:rPr>
                  </w:pPr>
                  <w:r w:rsidRPr="009068B7">
                    <w:rPr>
                      <w:rFonts w:ascii="Candara" w:hAnsi="Candara" w:cs="Calibri"/>
                      <w:color w:val="000000"/>
                      <w:sz w:val="16"/>
                      <w:szCs w:val="16"/>
                      <w:lang/>
                    </w:rPr>
                    <w:t>CAFUTA ANEMARIE</w:t>
                  </w:r>
                </w:p>
              </w:tc>
            </w:tr>
            <w:tr w:rsidR="009068B7" w:rsidRPr="009068B7" w14:paraId="32F67B00" w14:textId="77777777" w:rsidTr="009068B7">
              <w:trPr>
                <w:trHeight w:val="315"/>
              </w:trPr>
              <w:tc>
                <w:tcPr>
                  <w:tcW w:w="2960" w:type="dxa"/>
                  <w:tcBorders>
                    <w:top w:val="nil"/>
                    <w:left w:val="single" w:sz="8" w:space="0" w:color="000000"/>
                    <w:bottom w:val="nil"/>
                    <w:right w:val="single" w:sz="8" w:space="0" w:color="000000"/>
                  </w:tcBorders>
                  <w:shd w:val="clear" w:color="auto" w:fill="auto"/>
                  <w:vAlign w:val="center"/>
                  <w:hideMark/>
                </w:tcPr>
                <w:p w14:paraId="12647558" w14:textId="77777777" w:rsidR="009068B7" w:rsidRPr="009068B7" w:rsidRDefault="009068B7" w:rsidP="009068B7">
                  <w:pPr>
                    <w:spacing w:before="0" w:line="240" w:lineRule="auto"/>
                    <w:jc w:val="left"/>
                    <w:rPr>
                      <w:rFonts w:ascii="Candara" w:hAnsi="Candara" w:cs="Calibri"/>
                      <w:color w:val="000000"/>
                      <w:sz w:val="16"/>
                      <w:szCs w:val="16"/>
                      <w:lang/>
                    </w:rPr>
                  </w:pPr>
                  <w:r w:rsidRPr="009068B7">
                    <w:rPr>
                      <w:rFonts w:ascii="Candara" w:hAnsi="Candara" w:cs="Calibri"/>
                      <w:color w:val="000000"/>
                      <w:sz w:val="16"/>
                      <w:szCs w:val="16"/>
                      <w:lang/>
                    </w:rPr>
                    <w:t>ČREŠNAR ANDREJA</w:t>
                  </w:r>
                </w:p>
              </w:tc>
            </w:tr>
            <w:tr w:rsidR="009068B7" w:rsidRPr="009068B7" w14:paraId="154A1579" w14:textId="77777777" w:rsidTr="009068B7">
              <w:trPr>
                <w:trHeight w:val="315"/>
              </w:trPr>
              <w:tc>
                <w:tcPr>
                  <w:tcW w:w="2960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4D97429" w14:textId="77777777" w:rsidR="009068B7" w:rsidRPr="009068B7" w:rsidRDefault="009068B7" w:rsidP="009068B7">
                  <w:pPr>
                    <w:spacing w:before="0" w:line="240" w:lineRule="auto"/>
                    <w:jc w:val="left"/>
                    <w:rPr>
                      <w:rFonts w:ascii="Candara" w:hAnsi="Candara" w:cs="Calibri"/>
                      <w:color w:val="000000"/>
                      <w:sz w:val="16"/>
                      <w:szCs w:val="16"/>
                      <w:lang/>
                    </w:rPr>
                  </w:pPr>
                  <w:r w:rsidRPr="009068B7">
                    <w:rPr>
                      <w:rFonts w:ascii="Candara" w:hAnsi="Candara" w:cs="Calibri"/>
                      <w:color w:val="000000"/>
                      <w:sz w:val="16"/>
                      <w:szCs w:val="16"/>
                      <w:lang/>
                    </w:rPr>
                    <w:t>KOMPERŠAK MIHA</w:t>
                  </w:r>
                </w:p>
              </w:tc>
            </w:tr>
            <w:tr w:rsidR="009068B7" w:rsidRPr="009068B7" w14:paraId="204367D7" w14:textId="77777777" w:rsidTr="009068B7">
              <w:trPr>
                <w:trHeight w:val="315"/>
              </w:trPr>
              <w:tc>
                <w:tcPr>
                  <w:tcW w:w="2960" w:type="dxa"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vAlign w:val="center"/>
                  <w:hideMark/>
                </w:tcPr>
                <w:p w14:paraId="56268EDC" w14:textId="77777777" w:rsidR="009068B7" w:rsidRPr="009068B7" w:rsidRDefault="009068B7" w:rsidP="009068B7">
                  <w:pPr>
                    <w:spacing w:before="0" w:line="240" w:lineRule="auto"/>
                    <w:jc w:val="left"/>
                    <w:rPr>
                      <w:rFonts w:ascii="Candara" w:hAnsi="Candara" w:cs="Calibri"/>
                      <w:color w:val="000000"/>
                      <w:sz w:val="16"/>
                      <w:szCs w:val="16"/>
                      <w:lang/>
                    </w:rPr>
                  </w:pPr>
                  <w:r w:rsidRPr="009068B7">
                    <w:rPr>
                      <w:rFonts w:ascii="Candara" w:hAnsi="Candara" w:cs="Calibri"/>
                      <w:color w:val="000000"/>
                      <w:sz w:val="16"/>
                      <w:szCs w:val="16"/>
                      <w:lang/>
                    </w:rPr>
                    <w:t>KOREN MARTINA</w:t>
                  </w:r>
                </w:p>
              </w:tc>
            </w:tr>
            <w:tr w:rsidR="009068B7" w:rsidRPr="009068B7" w14:paraId="161F65DF" w14:textId="77777777" w:rsidTr="009068B7">
              <w:trPr>
                <w:trHeight w:val="315"/>
              </w:trPr>
              <w:tc>
                <w:tcPr>
                  <w:tcW w:w="2960" w:type="dxa"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vAlign w:val="center"/>
                  <w:hideMark/>
                </w:tcPr>
                <w:p w14:paraId="54F35562" w14:textId="77777777" w:rsidR="009068B7" w:rsidRPr="009068B7" w:rsidRDefault="009068B7" w:rsidP="009068B7">
                  <w:pPr>
                    <w:spacing w:before="0" w:line="240" w:lineRule="auto"/>
                    <w:jc w:val="left"/>
                    <w:rPr>
                      <w:rFonts w:ascii="Candara" w:hAnsi="Candara" w:cs="Calibri"/>
                      <w:color w:val="000000"/>
                      <w:sz w:val="16"/>
                      <w:szCs w:val="16"/>
                      <w:lang/>
                    </w:rPr>
                  </w:pPr>
                  <w:r w:rsidRPr="009068B7">
                    <w:rPr>
                      <w:rFonts w:ascii="Candara" w:hAnsi="Candara" w:cs="Calibri"/>
                      <w:color w:val="000000"/>
                      <w:sz w:val="16"/>
                      <w:szCs w:val="16"/>
                      <w:lang/>
                    </w:rPr>
                    <w:t>KRALJ NIKA</w:t>
                  </w:r>
                </w:p>
              </w:tc>
            </w:tr>
            <w:tr w:rsidR="009068B7" w:rsidRPr="009068B7" w14:paraId="3E9C5144" w14:textId="77777777" w:rsidTr="009068B7">
              <w:trPr>
                <w:trHeight w:val="315"/>
              </w:trPr>
              <w:tc>
                <w:tcPr>
                  <w:tcW w:w="2960" w:type="dxa"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vAlign w:val="center"/>
                  <w:hideMark/>
                </w:tcPr>
                <w:p w14:paraId="4D93EA9C" w14:textId="77777777" w:rsidR="009068B7" w:rsidRPr="009068B7" w:rsidRDefault="009068B7" w:rsidP="009068B7">
                  <w:pPr>
                    <w:spacing w:before="0" w:line="240" w:lineRule="auto"/>
                    <w:jc w:val="left"/>
                    <w:rPr>
                      <w:rFonts w:ascii="Candara" w:hAnsi="Candara" w:cs="Calibri"/>
                      <w:color w:val="000000"/>
                      <w:sz w:val="16"/>
                      <w:szCs w:val="16"/>
                      <w:lang/>
                    </w:rPr>
                  </w:pPr>
                  <w:r w:rsidRPr="009068B7">
                    <w:rPr>
                      <w:rFonts w:ascii="Candara" w:hAnsi="Candara" w:cs="Calibri"/>
                      <w:color w:val="000000"/>
                      <w:sz w:val="16"/>
                      <w:szCs w:val="16"/>
                      <w:lang/>
                    </w:rPr>
                    <w:t>KUŠLJAN LEON</w:t>
                  </w:r>
                </w:p>
              </w:tc>
            </w:tr>
            <w:tr w:rsidR="009068B7" w:rsidRPr="009068B7" w14:paraId="5E1A5A71" w14:textId="77777777" w:rsidTr="009068B7">
              <w:trPr>
                <w:trHeight w:val="315"/>
              </w:trPr>
              <w:tc>
                <w:tcPr>
                  <w:tcW w:w="2960" w:type="dxa"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vAlign w:val="center"/>
                  <w:hideMark/>
                </w:tcPr>
                <w:p w14:paraId="0DE67B71" w14:textId="77777777" w:rsidR="009068B7" w:rsidRPr="009068B7" w:rsidRDefault="009068B7" w:rsidP="009068B7">
                  <w:pPr>
                    <w:spacing w:before="0" w:line="240" w:lineRule="auto"/>
                    <w:jc w:val="left"/>
                    <w:rPr>
                      <w:rFonts w:ascii="Candara" w:hAnsi="Candara" w:cs="Calibri"/>
                      <w:color w:val="000000"/>
                      <w:sz w:val="16"/>
                      <w:szCs w:val="16"/>
                      <w:lang/>
                    </w:rPr>
                  </w:pPr>
                  <w:r w:rsidRPr="009068B7">
                    <w:rPr>
                      <w:rFonts w:ascii="Candara" w:hAnsi="Candara" w:cs="Calibri"/>
                      <w:color w:val="000000"/>
                      <w:sz w:val="16"/>
                      <w:szCs w:val="16"/>
                      <w:lang/>
                    </w:rPr>
                    <w:t>MORI LANA</w:t>
                  </w:r>
                </w:p>
              </w:tc>
            </w:tr>
            <w:tr w:rsidR="009068B7" w:rsidRPr="009068B7" w14:paraId="602373DB" w14:textId="77777777" w:rsidTr="009068B7">
              <w:trPr>
                <w:trHeight w:val="315"/>
              </w:trPr>
              <w:tc>
                <w:tcPr>
                  <w:tcW w:w="2960" w:type="dxa"/>
                  <w:tcBorders>
                    <w:top w:val="nil"/>
                    <w:left w:val="single" w:sz="8" w:space="0" w:color="000000"/>
                    <w:bottom w:val="nil"/>
                    <w:right w:val="single" w:sz="8" w:space="0" w:color="000000"/>
                  </w:tcBorders>
                  <w:shd w:val="clear" w:color="auto" w:fill="auto"/>
                  <w:vAlign w:val="center"/>
                  <w:hideMark/>
                </w:tcPr>
                <w:p w14:paraId="340C8A53" w14:textId="77777777" w:rsidR="009068B7" w:rsidRPr="009068B7" w:rsidRDefault="009068B7" w:rsidP="009068B7">
                  <w:pPr>
                    <w:spacing w:before="0" w:line="240" w:lineRule="auto"/>
                    <w:jc w:val="left"/>
                    <w:rPr>
                      <w:rFonts w:ascii="Candara" w:hAnsi="Candara" w:cs="Calibri"/>
                      <w:color w:val="000000"/>
                      <w:sz w:val="16"/>
                      <w:szCs w:val="16"/>
                      <w:lang/>
                    </w:rPr>
                  </w:pPr>
                  <w:r w:rsidRPr="009068B7">
                    <w:rPr>
                      <w:rFonts w:ascii="Candara" w:hAnsi="Candara" w:cs="Calibri"/>
                      <w:color w:val="000000"/>
                      <w:sz w:val="16"/>
                      <w:szCs w:val="16"/>
                      <w:lang/>
                    </w:rPr>
                    <w:t>NOVAK LUCIJA</w:t>
                  </w:r>
                </w:p>
              </w:tc>
            </w:tr>
            <w:tr w:rsidR="009068B7" w:rsidRPr="009068B7" w14:paraId="3BC24BD3" w14:textId="77777777" w:rsidTr="009068B7">
              <w:trPr>
                <w:trHeight w:val="315"/>
              </w:trPr>
              <w:tc>
                <w:tcPr>
                  <w:tcW w:w="2960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B20935E" w14:textId="77777777" w:rsidR="009068B7" w:rsidRPr="009068B7" w:rsidRDefault="009068B7" w:rsidP="009068B7">
                  <w:pPr>
                    <w:spacing w:before="0" w:line="240" w:lineRule="auto"/>
                    <w:jc w:val="left"/>
                    <w:rPr>
                      <w:rFonts w:ascii="Candara" w:hAnsi="Candara" w:cs="Calibri"/>
                      <w:color w:val="000000"/>
                      <w:sz w:val="16"/>
                      <w:szCs w:val="16"/>
                      <w:lang/>
                    </w:rPr>
                  </w:pPr>
                  <w:r w:rsidRPr="009068B7">
                    <w:rPr>
                      <w:rFonts w:ascii="Candara" w:hAnsi="Candara" w:cs="Calibri"/>
                      <w:color w:val="000000"/>
                      <w:sz w:val="16"/>
                      <w:szCs w:val="16"/>
                      <w:lang/>
                    </w:rPr>
                    <w:t>SEVER JANA</w:t>
                  </w:r>
                </w:p>
              </w:tc>
            </w:tr>
            <w:tr w:rsidR="009068B7" w:rsidRPr="009068B7" w14:paraId="646B00CF" w14:textId="77777777" w:rsidTr="009068B7">
              <w:trPr>
                <w:trHeight w:val="315"/>
              </w:trPr>
              <w:tc>
                <w:tcPr>
                  <w:tcW w:w="2960" w:type="dxa"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vAlign w:val="center"/>
                  <w:hideMark/>
                </w:tcPr>
                <w:p w14:paraId="27E3ACDA" w14:textId="77777777" w:rsidR="009068B7" w:rsidRPr="009068B7" w:rsidRDefault="009068B7" w:rsidP="009068B7">
                  <w:pPr>
                    <w:spacing w:before="0" w:line="240" w:lineRule="auto"/>
                    <w:jc w:val="left"/>
                    <w:rPr>
                      <w:rFonts w:ascii="Candara" w:hAnsi="Candara" w:cs="Calibri"/>
                      <w:color w:val="000000"/>
                      <w:sz w:val="16"/>
                      <w:szCs w:val="16"/>
                      <w:lang/>
                    </w:rPr>
                  </w:pPr>
                  <w:r w:rsidRPr="009068B7">
                    <w:rPr>
                      <w:rFonts w:ascii="Candara" w:hAnsi="Candara" w:cs="Calibri"/>
                      <w:color w:val="000000"/>
                      <w:sz w:val="16"/>
                      <w:szCs w:val="16"/>
                      <w:lang/>
                    </w:rPr>
                    <w:t>ŠIMNOVEC TINA</w:t>
                  </w:r>
                </w:p>
              </w:tc>
            </w:tr>
            <w:tr w:rsidR="009068B7" w:rsidRPr="009068B7" w14:paraId="557FC444" w14:textId="77777777" w:rsidTr="009068B7">
              <w:trPr>
                <w:trHeight w:val="315"/>
              </w:trPr>
              <w:tc>
                <w:tcPr>
                  <w:tcW w:w="2960" w:type="dxa"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vAlign w:val="center"/>
                  <w:hideMark/>
                </w:tcPr>
                <w:p w14:paraId="780AE854" w14:textId="77777777" w:rsidR="009068B7" w:rsidRPr="009068B7" w:rsidRDefault="009068B7" w:rsidP="009068B7">
                  <w:pPr>
                    <w:spacing w:before="0" w:line="240" w:lineRule="auto"/>
                    <w:jc w:val="left"/>
                    <w:rPr>
                      <w:rFonts w:ascii="Candara" w:hAnsi="Candara" w:cs="Calibri"/>
                      <w:color w:val="000000"/>
                      <w:sz w:val="16"/>
                      <w:szCs w:val="16"/>
                      <w:lang/>
                    </w:rPr>
                  </w:pPr>
                  <w:r w:rsidRPr="009068B7">
                    <w:rPr>
                      <w:rFonts w:ascii="Candara" w:hAnsi="Candara" w:cs="Calibri"/>
                      <w:color w:val="000000"/>
                      <w:sz w:val="16"/>
                      <w:szCs w:val="16"/>
                      <w:lang/>
                    </w:rPr>
                    <w:t>VEHOVAR ŽIVA</w:t>
                  </w:r>
                </w:p>
              </w:tc>
            </w:tr>
            <w:tr w:rsidR="009068B7" w:rsidRPr="009068B7" w14:paraId="12DDFFAF" w14:textId="77777777" w:rsidTr="009068B7">
              <w:trPr>
                <w:trHeight w:val="315"/>
              </w:trPr>
              <w:tc>
                <w:tcPr>
                  <w:tcW w:w="2960" w:type="dxa"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vAlign w:val="center"/>
                  <w:hideMark/>
                </w:tcPr>
                <w:p w14:paraId="21995852" w14:textId="77777777" w:rsidR="009068B7" w:rsidRPr="009068B7" w:rsidRDefault="009068B7" w:rsidP="009068B7">
                  <w:pPr>
                    <w:spacing w:before="0" w:line="240" w:lineRule="auto"/>
                    <w:jc w:val="left"/>
                    <w:rPr>
                      <w:rFonts w:ascii="Candara" w:hAnsi="Candara" w:cs="Calibri"/>
                      <w:color w:val="000000"/>
                      <w:sz w:val="16"/>
                      <w:szCs w:val="16"/>
                      <w:lang/>
                    </w:rPr>
                  </w:pPr>
                  <w:r w:rsidRPr="009068B7">
                    <w:rPr>
                      <w:rFonts w:ascii="Candara" w:hAnsi="Candara" w:cs="Calibri"/>
                      <w:color w:val="000000"/>
                      <w:sz w:val="16"/>
                      <w:szCs w:val="16"/>
                      <w:lang/>
                    </w:rPr>
                    <w:t>VIZLER MIHAEL</w:t>
                  </w:r>
                </w:p>
              </w:tc>
            </w:tr>
            <w:tr w:rsidR="009068B7" w:rsidRPr="009068B7" w14:paraId="3624D211" w14:textId="77777777" w:rsidTr="009068B7">
              <w:trPr>
                <w:trHeight w:val="315"/>
              </w:trPr>
              <w:tc>
                <w:tcPr>
                  <w:tcW w:w="2960" w:type="dxa"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vAlign w:val="center"/>
                  <w:hideMark/>
                </w:tcPr>
                <w:p w14:paraId="69A69165" w14:textId="77777777" w:rsidR="009068B7" w:rsidRPr="009068B7" w:rsidRDefault="009068B7" w:rsidP="009068B7">
                  <w:pPr>
                    <w:spacing w:before="0" w:line="240" w:lineRule="auto"/>
                    <w:jc w:val="left"/>
                    <w:rPr>
                      <w:rFonts w:ascii="Candara" w:hAnsi="Candara" w:cs="Calibri"/>
                      <w:color w:val="000000"/>
                      <w:sz w:val="16"/>
                      <w:szCs w:val="16"/>
                      <w:lang/>
                    </w:rPr>
                  </w:pPr>
                  <w:r w:rsidRPr="009068B7">
                    <w:rPr>
                      <w:rFonts w:ascii="Candara" w:hAnsi="Candara" w:cs="Calibri"/>
                      <w:color w:val="000000"/>
                      <w:sz w:val="16"/>
                      <w:szCs w:val="16"/>
                      <w:lang/>
                    </w:rPr>
                    <w:t>VOLAVŠEK MAJA</w:t>
                  </w:r>
                </w:p>
              </w:tc>
            </w:tr>
            <w:tr w:rsidR="009068B7" w:rsidRPr="009068B7" w14:paraId="190CD782" w14:textId="77777777" w:rsidTr="009068B7">
              <w:trPr>
                <w:trHeight w:val="315"/>
              </w:trPr>
              <w:tc>
                <w:tcPr>
                  <w:tcW w:w="2960" w:type="dxa"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vAlign w:val="center"/>
                  <w:hideMark/>
                </w:tcPr>
                <w:p w14:paraId="3D9BB21D" w14:textId="77777777" w:rsidR="009068B7" w:rsidRPr="009068B7" w:rsidRDefault="009068B7" w:rsidP="009068B7">
                  <w:pPr>
                    <w:spacing w:before="0" w:line="240" w:lineRule="auto"/>
                    <w:jc w:val="left"/>
                    <w:rPr>
                      <w:rFonts w:ascii="Candara" w:hAnsi="Candara" w:cs="Calibri"/>
                      <w:color w:val="000000"/>
                      <w:sz w:val="16"/>
                      <w:szCs w:val="16"/>
                      <w:lang/>
                    </w:rPr>
                  </w:pPr>
                  <w:r w:rsidRPr="009068B7">
                    <w:rPr>
                      <w:rFonts w:ascii="Candara" w:hAnsi="Candara" w:cs="Calibri"/>
                      <w:color w:val="000000"/>
                      <w:sz w:val="16"/>
                      <w:szCs w:val="16"/>
                      <w:lang/>
                    </w:rPr>
                    <w:t>ZADRAVEC ANJA</w:t>
                  </w:r>
                </w:p>
              </w:tc>
            </w:tr>
            <w:tr w:rsidR="009068B7" w:rsidRPr="009068B7" w14:paraId="4B5F915B" w14:textId="77777777" w:rsidTr="009068B7">
              <w:trPr>
                <w:trHeight w:val="315"/>
              </w:trPr>
              <w:tc>
                <w:tcPr>
                  <w:tcW w:w="2960" w:type="dxa"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vAlign w:val="center"/>
                  <w:hideMark/>
                </w:tcPr>
                <w:p w14:paraId="1CB448F5" w14:textId="77777777" w:rsidR="009068B7" w:rsidRPr="009068B7" w:rsidRDefault="009068B7" w:rsidP="009068B7">
                  <w:pPr>
                    <w:spacing w:before="0" w:line="240" w:lineRule="auto"/>
                    <w:jc w:val="left"/>
                    <w:rPr>
                      <w:rFonts w:ascii="Candara" w:hAnsi="Candara" w:cs="Calibri"/>
                      <w:color w:val="000000"/>
                      <w:sz w:val="16"/>
                      <w:szCs w:val="16"/>
                      <w:lang/>
                    </w:rPr>
                  </w:pPr>
                  <w:r w:rsidRPr="009068B7">
                    <w:rPr>
                      <w:rFonts w:ascii="Candara" w:hAnsi="Candara" w:cs="Calibri"/>
                      <w:color w:val="000000"/>
                      <w:sz w:val="16"/>
                      <w:szCs w:val="16"/>
                      <w:lang/>
                    </w:rPr>
                    <w:t>JOVANOVIĆ MARIJA</w:t>
                  </w:r>
                </w:p>
              </w:tc>
            </w:tr>
          </w:tbl>
          <w:p w14:paraId="5E82501A" w14:textId="77777777" w:rsidR="009068B7" w:rsidRDefault="009068B7" w:rsidP="009068B7">
            <w:pPr>
              <w:tabs>
                <w:tab w:val="center" w:pos="4536"/>
              </w:tabs>
              <w:spacing w:before="0" w:line="240" w:lineRule="auto"/>
              <w:jc w:val="left"/>
              <w:rPr>
                <w:sz w:val="28"/>
                <w:szCs w:val="28"/>
              </w:rPr>
            </w:pPr>
          </w:p>
        </w:tc>
      </w:tr>
    </w:tbl>
    <w:p w14:paraId="28AEF13B" w14:textId="747DC3D9" w:rsidR="009068B7" w:rsidRDefault="009068B7" w:rsidP="009068B7">
      <w:pPr>
        <w:tabs>
          <w:tab w:val="center" w:pos="4536"/>
        </w:tabs>
        <w:spacing w:before="0" w:line="240" w:lineRule="auto"/>
        <w:jc w:val="left"/>
        <w:rPr>
          <w:sz w:val="28"/>
          <w:szCs w:val="28"/>
        </w:rPr>
      </w:pPr>
    </w:p>
    <w:p w14:paraId="06C99B9B" w14:textId="7F63397C" w:rsidR="009068B7" w:rsidRDefault="009068B7">
      <w:pPr>
        <w:spacing w:before="0" w:line="240" w:lineRule="auto"/>
        <w:jc w:val="left"/>
        <w:rPr>
          <w:sz w:val="28"/>
          <w:szCs w:val="28"/>
        </w:rPr>
      </w:pPr>
    </w:p>
    <w:p w14:paraId="1CA15961" w14:textId="7FD1A5B8" w:rsidR="009068B7" w:rsidRDefault="009068B7">
      <w:pPr>
        <w:spacing w:before="0" w:line="240" w:lineRule="auto"/>
        <w:jc w:val="left"/>
        <w:rPr>
          <w:sz w:val="28"/>
          <w:szCs w:val="28"/>
        </w:rPr>
      </w:pPr>
    </w:p>
    <w:sectPr w:rsidR="009068B7" w:rsidSect="00550AF3">
      <w:pgSz w:w="11906" w:h="16838" w:code="9"/>
      <w:pgMar w:top="1417" w:right="1417" w:bottom="1417" w:left="141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54ABB5" w14:textId="77777777" w:rsidR="00643221" w:rsidRDefault="00643221">
      <w:r>
        <w:separator/>
      </w:r>
    </w:p>
  </w:endnote>
  <w:endnote w:type="continuationSeparator" w:id="0">
    <w:p w14:paraId="00F9A0AC" w14:textId="77777777" w:rsidR="00643221" w:rsidRDefault="006432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.TimesSL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ndara">
    <w:panose1 w:val="020E0502030303020204"/>
    <w:charset w:val="EE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A4D637" w14:textId="77777777" w:rsidR="00643221" w:rsidRDefault="00643221">
      <w:r>
        <w:separator/>
      </w:r>
    </w:p>
  </w:footnote>
  <w:footnote w:type="continuationSeparator" w:id="0">
    <w:p w14:paraId="650E9D74" w14:textId="77777777" w:rsidR="00643221" w:rsidRDefault="006432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3A58D6"/>
    <w:multiLevelType w:val="hybridMultilevel"/>
    <w:tmpl w:val="4662A42E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AF27B0"/>
    <w:multiLevelType w:val="hybridMultilevel"/>
    <w:tmpl w:val="69E88A32"/>
    <w:lvl w:ilvl="0" w:tplc="0424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D9198F"/>
    <w:multiLevelType w:val="hybridMultilevel"/>
    <w:tmpl w:val="8C2E64E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54F6869"/>
    <w:multiLevelType w:val="hybridMultilevel"/>
    <w:tmpl w:val="D520BEC0"/>
    <w:lvl w:ilvl="0" w:tplc="0424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C451700"/>
    <w:multiLevelType w:val="hybridMultilevel"/>
    <w:tmpl w:val="3B4AECE6"/>
    <w:lvl w:ilvl="0" w:tplc="0424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6A3F3807"/>
    <w:multiLevelType w:val="hybridMultilevel"/>
    <w:tmpl w:val="1F50A982"/>
    <w:lvl w:ilvl="0" w:tplc="85602CFE">
      <w:start w:val="1"/>
      <w:numFmt w:val="decimal"/>
      <w:lvlText w:val="%1."/>
      <w:lvlJc w:val="left"/>
      <w:pPr>
        <w:ind w:left="786" w:hanging="360"/>
      </w:pPr>
      <w:rPr>
        <w:rFonts w:ascii="Arial" w:hAnsi="Arial" w:cs="Arial" w:hint="default"/>
        <w:sz w:val="22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8622B1F"/>
    <w:multiLevelType w:val="hybridMultilevel"/>
    <w:tmpl w:val="FF7E2D16"/>
    <w:lvl w:ilvl="0" w:tplc="E6F0452A">
      <w:start w:val="1"/>
      <w:numFmt w:val="decimal"/>
      <w:lvlText w:val="%1."/>
      <w:lvlJc w:val="left"/>
      <w:pPr>
        <w:ind w:left="177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2145" w:hanging="360"/>
      </w:pPr>
    </w:lvl>
    <w:lvl w:ilvl="2" w:tplc="0424001B" w:tentative="1">
      <w:start w:val="1"/>
      <w:numFmt w:val="lowerRoman"/>
      <w:lvlText w:val="%3."/>
      <w:lvlJc w:val="right"/>
      <w:pPr>
        <w:ind w:left="2865" w:hanging="180"/>
      </w:pPr>
    </w:lvl>
    <w:lvl w:ilvl="3" w:tplc="0424000F" w:tentative="1">
      <w:start w:val="1"/>
      <w:numFmt w:val="decimal"/>
      <w:lvlText w:val="%4."/>
      <w:lvlJc w:val="left"/>
      <w:pPr>
        <w:ind w:left="3585" w:hanging="360"/>
      </w:pPr>
    </w:lvl>
    <w:lvl w:ilvl="4" w:tplc="04240019" w:tentative="1">
      <w:start w:val="1"/>
      <w:numFmt w:val="lowerLetter"/>
      <w:lvlText w:val="%5."/>
      <w:lvlJc w:val="left"/>
      <w:pPr>
        <w:ind w:left="4305" w:hanging="360"/>
      </w:pPr>
    </w:lvl>
    <w:lvl w:ilvl="5" w:tplc="0424001B" w:tentative="1">
      <w:start w:val="1"/>
      <w:numFmt w:val="lowerRoman"/>
      <w:lvlText w:val="%6."/>
      <w:lvlJc w:val="right"/>
      <w:pPr>
        <w:ind w:left="5025" w:hanging="180"/>
      </w:pPr>
    </w:lvl>
    <w:lvl w:ilvl="6" w:tplc="0424000F" w:tentative="1">
      <w:start w:val="1"/>
      <w:numFmt w:val="decimal"/>
      <w:lvlText w:val="%7."/>
      <w:lvlJc w:val="left"/>
      <w:pPr>
        <w:ind w:left="5745" w:hanging="360"/>
      </w:pPr>
    </w:lvl>
    <w:lvl w:ilvl="7" w:tplc="04240019" w:tentative="1">
      <w:start w:val="1"/>
      <w:numFmt w:val="lowerLetter"/>
      <w:lvlText w:val="%8."/>
      <w:lvlJc w:val="left"/>
      <w:pPr>
        <w:ind w:left="6465" w:hanging="360"/>
      </w:pPr>
    </w:lvl>
    <w:lvl w:ilvl="8" w:tplc="0424001B" w:tentative="1">
      <w:start w:val="1"/>
      <w:numFmt w:val="lowerRoman"/>
      <w:lvlText w:val="%9."/>
      <w:lvlJc w:val="right"/>
      <w:pPr>
        <w:ind w:left="7185" w:hanging="180"/>
      </w:pPr>
    </w:lvl>
  </w:abstractNum>
  <w:num w:numId="1">
    <w:abstractNumId w:val="4"/>
  </w:num>
  <w:num w:numId="2">
    <w:abstractNumId w:val="2"/>
  </w:num>
  <w:num w:numId="3">
    <w:abstractNumId w:val="5"/>
  </w:num>
  <w:num w:numId="4">
    <w:abstractNumId w:val="6"/>
  </w:num>
  <w:num w:numId="5">
    <w:abstractNumId w:val="0"/>
  </w:num>
  <w:num w:numId="6">
    <w:abstractNumId w:val="3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isplayBackgroundShap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wtLAwMjcyNDE1NTRQ0lEKTi0uzszPAykwrAUAqUFDPiwAAAA="/>
  </w:docVars>
  <w:rsids>
    <w:rsidRoot w:val="007E5105"/>
    <w:rsid w:val="00000BB3"/>
    <w:rsid w:val="000023F9"/>
    <w:rsid w:val="0000523A"/>
    <w:rsid w:val="0000734C"/>
    <w:rsid w:val="000076E0"/>
    <w:rsid w:val="0001354C"/>
    <w:rsid w:val="00013C33"/>
    <w:rsid w:val="00020459"/>
    <w:rsid w:val="00020561"/>
    <w:rsid w:val="00021145"/>
    <w:rsid w:val="00021B54"/>
    <w:rsid w:val="00022276"/>
    <w:rsid w:val="000250D9"/>
    <w:rsid w:val="0002606B"/>
    <w:rsid w:val="000273DE"/>
    <w:rsid w:val="00032D47"/>
    <w:rsid w:val="00033C8C"/>
    <w:rsid w:val="00033DB8"/>
    <w:rsid w:val="00034685"/>
    <w:rsid w:val="00034846"/>
    <w:rsid w:val="0004098D"/>
    <w:rsid w:val="000428AA"/>
    <w:rsid w:val="00046272"/>
    <w:rsid w:val="000464F3"/>
    <w:rsid w:val="00047952"/>
    <w:rsid w:val="00052B84"/>
    <w:rsid w:val="00053A18"/>
    <w:rsid w:val="00054EB7"/>
    <w:rsid w:val="0005617D"/>
    <w:rsid w:val="0005669E"/>
    <w:rsid w:val="00060850"/>
    <w:rsid w:val="00063E91"/>
    <w:rsid w:val="0006616A"/>
    <w:rsid w:val="00067881"/>
    <w:rsid w:val="00070618"/>
    <w:rsid w:val="00070F90"/>
    <w:rsid w:val="00071823"/>
    <w:rsid w:val="0007188E"/>
    <w:rsid w:val="00072987"/>
    <w:rsid w:val="00072B21"/>
    <w:rsid w:val="000738E0"/>
    <w:rsid w:val="000759FE"/>
    <w:rsid w:val="000809EB"/>
    <w:rsid w:val="00083ADA"/>
    <w:rsid w:val="00084489"/>
    <w:rsid w:val="00085450"/>
    <w:rsid w:val="00086B65"/>
    <w:rsid w:val="000965D0"/>
    <w:rsid w:val="000A41C4"/>
    <w:rsid w:val="000A5AF5"/>
    <w:rsid w:val="000A5CD3"/>
    <w:rsid w:val="000A644D"/>
    <w:rsid w:val="000A702E"/>
    <w:rsid w:val="000A7958"/>
    <w:rsid w:val="000B0E32"/>
    <w:rsid w:val="000B2CAA"/>
    <w:rsid w:val="000B3FE7"/>
    <w:rsid w:val="000B48F7"/>
    <w:rsid w:val="000B4E3A"/>
    <w:rsid w:val="000B6AE3"/>
    <w:rsid w:val="000B7A02"/>
    <w:rsid w:val="000C7B18"/>
    <w:rsid w:val="000D3860"/>
    <w:rsid w:val="000D7C2B"/>
    <w:rsid w:val="000E0F36"/>
    <w:rsid w:val="000E2A31"/>
    <w:rsid w:val="000E5E1C"/>
    <w:rsid w:val="000F0D31"/>
    <w:rsid w:val="000F2193"/>
    <w:rsid w:val="000F3EC8"/>
    <w:rsid w:val="0010004A"/>
    <w:rsid w:val="00103FA6"/>
    <w:rsid w:val="00104904"/>
    <w:rsid w:val="001139B5"/>
    <w:rsid w:val="001151E6"/>
    <w:rsid w:val="001170CB"/>
    <w:rsid w:val="00117D46"/>
    <w:rsid w:val="00120035"/>
    <w:rsid w:val="00120531"/>
    <w:rsid w:val="0012200B"/>
    <w:rsid w:val="00123C9C"/>
    <w:rsid w:val="001243E5"/>
    <w:rsid w:val="00132E22"/>
    <w:rsid w:val="001334C9"/>
    <w:rsid w:val="00136683"/>
    <w:rsid w:val="0014148B"/>
    <w:rsid w:val="0014364C"/>
    <w:rsid w:val="0014570A"/>
    <w:rsid w:val="00147468"/>
    <w:rsid w:val="00147DF2"/>
    <w:rsid w:val="00152D87"/>
    <w:rsid w:val="001641EC"/>
    <w:rsid w:val="00166CF3"/>
    <w:rsid w:val="001707C1"/>
    <w:rsid w:val="0017154B"/>
    <w:rsid w:val="00171ED8"/>
    <w:rsid w:val="00172F77"/>
    <w:rsid w:val="001739A9"/>
    <w:rsid w:val="001758C4"/>
    <w:rsid w:val="00185014"/>
    <w:rsid w:val="00187883"/>
    <w:rsid w:val="00190E36"/>
    <w:rsid w:val="00191F76"/>
    <w:rsid w:val="0019618C"/>
    <w:rsid w:val="001969B8"/>
    <w:rsid w:val="00197F89"/>
    <w:rsid w:val="001A5296"/>
    <w:rsid w:val="001A5D1F"/>
    <w:rsid w:val="001A6C52"/>
    <w:rsid w:val="001B1A9F"/>
    <w:rsid w:val="001B2BFE"/>
    <w:rsid w:val="001B59CB"/>
    <w:rsid w:val="001B652C"/>
    <w:rsid w:val="001C4A67"/>
    <w:rsid w:val="001C64FC"/>
    <w:rsid w:val="001C7579"/>
    <w:rsid w:val="001C79F2"/>
    <w:rsid w:val="001D1540"/>
    <w:rsid w:val="001D3B23"/>
    <w:rsid w:val="001D4B7A"/>
    <w:rsid w:val="001D50B5"/>
    <w:rsid w:val="001E0D32"/>
    <w:rsid w:val="001E1784"/>
    <w:rsid w:val="001E4F1A"/>
    <w:rsid w:val="001E756E"/>
    <w:rsid w:val="001F49EF"/>
    <w:rsid w:val="001F4B28"/>
    <w:rsid w:val="00201E19"/>
    <w:rsid w:val="00202908"/>
    <w:rsid w:val="00203875"/>
    <w:rsid w:val="00205B3D"/>
    <w:rsid w:val="002066E3"/>
    <w:rsid w:val="002078EC"/>
    <w:rsid w:val="00207BFC"/>
    <w:rsid w:val="00210860"/>
    <w:rsid w:val="00210EFD"/>
    <w:rsid w:val="0021137C"/>
    <w:rsid w:val="002115FD"/>
    <w:rsid w:val="00211DF9"/>
    <w:rsid w:val="0021253E"/>
    <w:rsid w:val="002135D2"/>
    <w:rsid w:val="00216E32"/>
    <w:rsid w:val="00216EF1"/>
    <w:rsid w:val="00220E17"/>
    <w:rsid w:val="00221C61"/>
    <w:rsid w:val="00222425"/>
    <w:rsid w:val="00222810"/>
    <w:rsid w:val="0022289E"/>
    <w:rsid w:val="00223BEB"/>
    <w:rsid w:val="00224380"/>
    <w:rsid w:val="0022571B"/>
    <w:rsid w:val="00231DFD"/>
    <w:rsid w:val="00233E38"/>
    <w:rsid w:val="002347F4"/>
    <w:rsid w:val="002352DA"/>
    <w:rsid w:val="002370E6"/>
    <w:rsid w:val="00241AAF"/>
    <w:rsid w:val="00241EE7"/>
    <w:rsid w:val="00247DF8"/>
    <w:rsid w:val="0025150A"/>
    <w:rsid w:val="00253A59"/>
    <w:rsid w:val="00254434"/>
    <w:rsid w:val="00256B35"/>
    <w:rsid w:val="00262020"/>
    <w:rsid w:val="00265249"/>
    <w:rsid w:val="00265A48"/>
    <w:rsid w:val="002801F3"/>
    <w:rsid w:val="00282C5D"/>
    <w:rsid w:val="00284C64"/>
    <w:rsid w:val="00286371"/>
    <w:rsid w:val="00287995"/>
    <w:rsid w:val="00287E87"/>
    <w:rsid w:val="00291B79"/>
    <w:rsid w:val="002955CE"/>
    <w:rsid w:val="0029741E"/>
    <w:rsid w:val="002A576F"/>
    <w:rsid w:val="002B1C75"/>
    <w:rsid w:val="002B2674"/>
    <w:rsid w:val="002B28AD"/>
    <w:rsid w:val="002B3969"/>
    <w:rsid w:val="002B5DE4"/>
    <w:rsid w:val="002C1631"/>
    <w:rsid w:val="002C223D"/>
    <w:rsid w:val="002C3B48"/>
    <w:rsid w:val="002C63DB"/>
    <w:rsid w:val="002C6699"/>
    <w:rsid w:val="002D05A0"/>
    <w:rsid w:val="002D17CE"/>
    <w:rsid w:val="002D39B0"/>
    <w:rsid w:val="002D67F0"/>
    <w:rsid w:val="002E234A"/>
    <w:rsid w:val="002E2FB3"/>
    <w:rsid w:val="002F0502"/>
    <w:rsid w:val="002F091B"/>
    <w:rsid w:val="002F2A01"/>
    <w:rsid w:val="002F724F"/>
    <w:rsid w:val="002F790E"/>
    <w:rsid w:val="0030257F"/>
    <w:rsid w:val="00304F7F"/>
    <w:rsid w:val="003052FA"/>
    <w:rsid w:val="003057FC"/>
    <w:rsid w:val="003072A2"/>
    <w:rsid w:val="00311AFC"/>
    <w:rsid w:val="0031337F"/>
    <w:rsid w:val="00317F72"/>
    <w:rsid w:val="00321259"/>
    <w:rsid w:val="00322FA6"/>
    <w:rsid w:val="00326B26"/>
    <w:rsid w:val="00332B87"/>
    <w:rsid w:val="00333DE0"/>
    <w:rsid w:val="00334F49"/>
    <w:rsid w:val="0033665F"/>
    <w:rsid w:val="00337544"/>
    <w:rsid w:val="003400DC"/>
    <w:rsid w:val="00340E8A"/>
    <w:rsid w:val="003427FD"/>
    <w:rsid w:val="003506E2"/>
    <w:rsid w:val="003514E1"/>
    <w:rsid w:val="003537F6"/>
    <w:rsid w:val="003560EC"/>
    <w:rsid w:val="003613E8"/>
    <w:rsid w:val="0036364F"/>
    <w:rsid w:val="0036424B"/>
    <w:rsid w:val="00374467"/>
    <w:rsid w:val="0037542C"/>
    <w:rsid w:val="003759D8"/>
    <w:rsid w:val="00377391"/>
    <w:rsid w:val="0037784E"/>
    <w:rsid w:val="003779E4"/>
    <w:rsid w:val="00380272"/>
    <w:rsid w:val="003843DC"/>
    <w:rsid w:val="00384713"/>
    <w:rsid w:val="00385617"/>
    <w:rsid w:val="003857E7"/>
    <w:rsid w:val="00387BE0"/>
    <w:rsid w:val="003928CC"/>
    <w:rsid w:val="00394E01"/>
    <w:rsid w:val="003966B8"/>
    <w:rsid w:val="00397494"/>
    <w:rsid w:val="00397515"/>
    <w:rsid w:val="003A054D"/>
    <w:rsid w:val="003A0769"/>
    <w:rsid w:val="003A0F5E"/>
    <w:rsid w:val="003A225F"/>
    <w:rsid w:val="003A7066"/>
    <w:rsid w:val="003B3B58"/>
    <w:rsid w:val="003B41AE"/>
    <w:rsid w:val="003B4965"/>
    <w:rsid w:val="003B6D9B"/>
    <w:rsid w:val="003C345F"/>
    <w:rsid w:val="003C34B8"/>
    <w:rsid w:val="003C4780"/>
    <w:rsid w:val="003D086D"/>
    <w:rsid w:val="003D0E70"/>
    <w:rsid w:val="003D329D"/>
    <w:rsid w:val="003D578D"/>
    <w:rsid w:val="003D6418"/>
    <w:rsid w:val="003E3DF7"/>
    <w:rsid w:val="003E41FD"/>
    <w:rsid w:val="003E61BC"/>
    <w:rsid w:val="003F2257"/>
    <w:rsid w:val="003F4671"/>
    <w:rsid w:val="003F6E97"/>
    <w:rsid w:val="0040094D"/>
    <w:rsid w:val="0040133D"/>
    <w:rsid w:val="004013CC"/>
    <w:rsid w:val="004023EB"/>
    <w:rsid w:val="00402A06"/>
    <w:rsid w:val="004043E7"/>
    <w:rsid w:val="00405049"/>
    <w:rsid w:val="00407E60"/>
    <w:rsid w:val="00412873"/>
    <w:rsid w:val="004135F8"/>
    <w:rsid w:val="00414AD2"/>
    <w:rsid w:val="004223DD"/>
    <w:rsid w:val="00425E31"/>
    <w:rsid w:val="00433D87"/>
    <w:rsid w:val="0043533F"/>
    <w:rsid w:val="0043791C"/>
    <w:rsid w:val="00437E59"/>
    <w:rsid w:val="004405FA"/>
    <w:rsid w:val="00442321"/>
    <w:rsid w:val="0044663C"/>
    <w:rsid w:val="00446C07"/>
    <w:rsid w:val="00451A6E"/>
    <w:rsid w:val="00451B8B"/>
    <w:rsid w:val="00451D8A"/>
    <w:rsid w:val="00452FE4"/>
    <w:rsid w:val="00453253"/>
    <w:rsid w:val="00454186"/>
    <w:rsid w:val="004570BB"/>
    <w:rsid w:val="0046008F"/>
    <w:rsid w:val="0046249C"/>
    <w:rsid w:val="004651F7"/>
    <w:rsid w:val="00466865"/>
    <w:rsid w:val="0047227F"/>
    <w:rsid w:val="00473D0F"/>
    <w:rsid w:val="00475DCA"/>
    <w:rsid w:val="0048752D"/>
    <w:rsid w:val="00487BC6"/>
    <w:rsid w:val="00492482"/>
    <w:rsid w:val="00496F54"/>
    <w:rsid w:val="004A1086"/>
    <w:rsid w:val="004A22CE"/>
    <w:rsid w:val="004A4441"/>
    <w:rsid w:val="004A5221"/>
    <w:rsid w:val="004B18D0"/>
    <w:rsid w:val="004B3595"/>
    <w:rsid w:val="004B62B1"/>
    <w:rsid w:val="004C0072"/>
    <w:rsid w:val="004C044F"/>
    <w:rsid w:val="004D2451"/>
    <w:rsid w:val="004D4B2C"/>
    <w:rsid w:val="004D5C46"/>
    <w:rsid w:val="004E08D2"/>
    <w:rsid w:val="004E2382"/>
    <w:rsid w:val="004E33AB"/>
    <w:rsid w:val="004E43AF"/>
    <w:rsid w:val="004E449F"/>
    <w:rsid w:val="004E6CB2"/>
    <w:rsid w:val="004F11E8"/>
    <w:rsid w:val="004F2EDB"/>
    <w:rsid w:val="004F5417"/>
    <w:rsid w:val="004F5F90"/>
    <w:rsid w:val="005019CB"/>
    <w:rsid w:val="00502F89"/>
    <w:rsid w:val="00503BD3"/>
    <w:rsid w:val="00504A36"/>
    <w:rsid w:val="00510B01"/>
    <w:rsid w:val="00511096"/>
    <w:rsid w:val="005120B4"/>
    <w:rsid w:val="00512F72"/>
    <w:rsid w:val="00514BA8"/>
    <w:rsid w:val="00516789"/>
    <w:rsid w:val="00520473"/>
    <w:rsid w:val="005227BB"/>
    <w:rsid w:val="00522934"/>
    <w:rsid w:val="00523C22"/>
    <w:rsid w:val="00523C43"/>
    <w:rsid w:val="00524DA0"/>
    <w:rsid w:val="005255EA"/>
    <w:rsid w:val="00525A9D"/>
    <w:rsid w:val="005279FD"/>
    <w:rsid w:val="00533E5C"/>
    <w:rsid w:val="00534C71"/>
    <w:rsid w:val="00535260"/>
    <w:rsid w:val="00535F8C"/>
    <w:rsid w:val="005365DD"/>
    <w:rsid w:val="00536E95"/>
    <w:rsid w:val="00541143"/>
    <w:rsid w:val="00542351"/>
    <w:rsid w:val="0054387D"/>
    <w:rsid w:val="00544EFB"/>
    <w:rsid w:val="00550012"/>
    <w:rsid w:val="00550AF3"/>
    <w:rsid w:val="00550C9A"/>
    <w:rsid w:val="005514A9"/>
    <w:rsid w:val="00551B1C"/>
    <w:rsid w:val="00553C57"/>
    <w:rsid w:val="005563BA"/>
    <w:rsid w:val="00564874"/>
    <w:rsid w:val="00564CA1"/>
    <w:rsid w:val="0056542D"/>
    <w:rsid w:val="005656F0"/>
    <w:rsid w:val="0056653A"/>
    <w:rsid w:val="00567962"/>
    <w:rsid w:val="005679F4"/>
    <w:rsid w:val="00567FBE"/>
    <w:rsid w:val="00576413"/>
    <w:rsid w:val="0057678E"/>
    <w:rsid w:val="00577E87"/>
    <w:rsid w:val="00582A42"/>
    <w:rsid w:val="0058410F"/>
    <w:rsid w:val="005857AE"/>
    <w:rsid w:val="00585996"/>
    <w:rsid w:val="0059271D"/>
    <w:rsid w:val="00592FDE"/>
    <w:rsid w:val="00593567"/>
    <w:rsid w:val="00593EBC"/>
    <w:rsid w:val="00594979"/>
    <w:rsid w:val="00597817"/>
    <w:rsid w:val="005A355E"/>
    <w:rsid w:val="005A4E6C"/>
    <w:rsid w:val="005A5740"/>
    <w:rsid w:val="005A68A3"/>
    <w:rsid w:val="005B61E5"/>
    <w:rsid w:val="005C3020"/>
    <w:rsid w:val="005C37E4"/>
    <w:rsid w:val="005C38A5"/>
    <w:rsid w:val="005C6C14"/>
    <w:rsid w:val="005D5FFF"/>
    <w:rsid w:val="005E14D7"/>
    <w:rsid w:val="005E27A7"/>
    <w:rsid w:val="005E4631"/>
    <w:rsid w:val="005F2C82"/>
    <w:rsid w:val="005F59F6"/>
    <w:rsid w:val="005F6212"/>
    <w:rsid w:val="005F621F"/>
    <w:rsid w:val="00602AB4"/>
    <w:rsid w:val="00610CD1"/>
    <w:rsid w:val="00611138"/>
    <w:rsid w:val="0061521C"/>
    <w:rsid w:val="00617D8A"/>
    <w:rsid w:val="0062003A"/>
    <w:rsid w:val="00620619"/>
    <w:rsid w:val="006226F4"/>
    <w:rsid w:val="00624AE3"/>
    <w:rsid w:val="00630D14"/>
    <w:rsid w:val="00636839"/>
    <w:rsid w:val="00637C8D"/>
    <w:rsid w:val="00641449"/>
    <w:rsid w:val="0064223A"/>
    <w:rsid w:val="0064231D"/>
    <w:rsid w:val="00643221"/>
    <w:rsid w:val="00646389"/>
    <w:rsid w:val="00647DD8"/>
    <w:rsid w:val="00654B81"/>
    <w:rsid w:val="00654BC2"/>
    <w:rsid w:val="0065520F"/>
    <w:rsid w:val="0065695D"/>
    <w:rsid w:val="0065728E"/>
    <w:rsid w:val="006620D3"/>
    <w:rsid w:val="00663B35"/>
    <w:rsid w:val="00667B5B"/>
    <w:rsid w:val="00670514"/>
    <w:rsid w:val="0067472C"/>
    <w:rsid w:val="00680ABC"/>
    <w:rsid w:val="0068149C"/>
    <w:rsid w:val="0068156C"/>
    <w:rsid w:val="00681D3F"/>
    <w:rsid w:val="00682A60"/>
    <w:rsid w:val="00685959"/>
    <w:rsid w:val="00687BC6"/>
    <w:rsid w:val="00690169"/>
    <w:rsid w:val="00690B65"/>
    <w:rsid w:val="006953F4"/>
    <w:rsid w:val="00695495"/>
    <w:rsid w:val="006A19C6"/>
    <w:rsid w:val="006A429B"/>
    <w:rsid w:val="006A67F8"/>
    <w:rsid w:val="006A7DC6"/>
    <w:rsid w:val="006B00AE"/>
    <w:rsid w:val="006B0B11"/>
    <w:rsid w:val="006B1142"/>
    <w:rsid w:val="006B73F2"/>
    <w:rsid w:val="006B79D8"/>
    <w:rsid w:val="006C0403"/>
    <w:rsid w:val="006C2498"/>
    <w:rsid w:val="006C5B42"/>
    <w:rsid w:val="006D279B"/>
    <w:rsid w:val="006D2A1E"/>
    <w:rsid w:val="006D5519"/>
    <w:rsid w:val="006D5D3E"/>
    <w:rsid w:val="006E3436"/>
    <w:rsid w:val="006E49A4"/>
    <w:rsid w:val="006E73FB"/>
    <w:rsid w:val="006F0675"/>
    <w:rsid w:val="006F24FE"/>
    <w:rsid w:val="006F55C8"/>
    <w:rsid w:val="006F5DF8"/>
    <w:rsid w:val="0070004D"/>
    <w:rsid w:val="007001FB"/>
    <w:rsid w:val="00700ABF"/>
    <w:rsid w:val="007017E0"/>
    <w:rsid w:val="0070519E"/>
    <w:rsid w:val="007065CF"/>
    <w:rsid w:val="0070735D"/>
    <w:rsid w:val="0071134D"/>
    <w:rsid w:val="007116F3"/>
    <w:rsid w:val="00711E0F"/>
    <w:rsid w:val="00711E78"/>
    <w:rsid w:val="00715B12"/>
    <w:rsid w:val="00716E18"/>
    <w:rsid w:val="007205E7"/>
    <w:rsid w:val="007228BC"/>
    <w:rsid w:val="00722FC7"/>
    <w:rsid w:val="0073370A"/>
    <w:rsid w:val="00734579"/>
    <w:rsid w:val="00737962"/>
    <w:rsid w:val="007413A4"/>
    <w:rsid w:val="007416EB"/>
    <w:rsid w:val="007426C7"/>
    <w:rsid w:val="00742FD8"/>
    <w:rsid w:val="00743D55"/>
    <w:rsid w:val="007440B2"/>
    <w:rsid w:val="007444BB"/>
    <w:rsid w:val="00744F2F"/>
    <w:rsid w:val="00750053"/>
    <w:rsid w:val="00750626"/>
    <w:rsid w:val="00754748"/>
    <w:rsid w:val="007558C2"/>
    <w:rsid w:val="00755A25"/>
    <w:rsid w:val="00755EEE"/>
    <w:rsid w:val="0075683B"/>
    <w:rsid w:val="00757303"/>
    <w:rsid w:val="00760C86"/>
    <w:rsid w:val="00761529"/>
    <w:rsid w:val="007617C7"/>
    <w:rsid w:val="007626AA"/>
    <w:rsid w:val="00762DD1"/>
    <w:rsid w:val="0077267E"/>
    <w:rsid w:val="0077284B"/>
    <w:rsid w:val="00772A90"/>
    <w:rsid w:val="00773D9C"/>
    <w:rsid w:val="00776235"/>
    <w:rsid w:val="00781C87"/>
    <w:rsid w:val="007839EB"/>
    <w:rsid w:val="007909B5"/>
    <w:rsid w:val="007936FA"/>
    <w:rsid w:val="0079664A"/>
    <w:rsid w:val="0079781C"/>
    <w:rsid w:val="007A25D3"/>
    <w:rsid w:val="007A47E5"/>
    <w:rsid w:val="007A4EC3"/>
    <w:rsid w:val="007A5C46"/>
    <w:rsid w:val="007A6905"/>
    <w:rsid w:val="007B1FA2"/>
    <w:rsid w:val="007B2A7D"/>
    <w:rsid w:val="007B5388"/>
    <w:rsid w:val="007C3191"/>
    <w:rsid w:val="007D2A65"/>
    <w:rsid w:val="007D545D"/>
    <w:rsid w:val="007D69AA"/>
    <w:rsid w:val="007E5105"/>
    <w:rsid w:val="007E5719"/>
    <w:rsid w:val="007E67DF"/>
    <w:rsid w:val="007E7A66"/>
    <w:rsid w:val="007F05BE"/>
    <w:rsid w:val="007F26A2"/>
    <w:rsid w:val="007F28D4"/>
    <w:rsid w:val="007F617C"/>
    <w:rsid w:val="007F6F0A"/>
    <w:rsid w:val="00800C80"/>
    <w:rsid w:val="00804866"/>
    <w:rsid w:val="00806A06"/>
    <w:rsid w:val="00812154"/>
    <w:rsid w:val="00812CD8"/>
    <w:rsid w:val="0081404E"/>
    <w:rsid w:val="00816D88"/>
    <w:rsid w:val="00820580"/>
    <w:rsid w:val="00823D5D"/>
    <w:rsid w:val="00824E6B"/>
    <w:rsid w:val="00825640"/>
    <w:rsid w:val="008272EF"/>
    <w:rsid w:val="00827E9D"/>
    <w:rsid w:val="00830B60"/>
    <w:rsid w:val="00832514"/>
    <w:rsid w:val="00832D6B"/>
    <w:rsid w:val="00836C08"/>
    <w:rsid w:val="0084046D"/>
    <w:rsid w:val="008404C1"/>
    <w:rsid w:val="00845E4D"/>
    <w:rsid w:val="00847038"/>
    <w:rsid w:val="00847221"/>
    <w:rsid w:val="00852CD8"/>
    <w:rsid w:val="00854260"/>
    <w:rsid w:val="00854DEC"/>
    <w:rsid w:val="008621BF"/>
    <w:rsid w:val="00863519"/>
    <w:rsid w:val="00864FB7"/>
    <w:rsid w:val="00866999"/>
    <w:rsid w:val="0087002C"/>
    <w:rsid w:val="00871377"/>
    <w:rsid w:val="00875979"/>
    <w:rsid w:val="0087692E"/>
    <w:rsid w:val="00876A31"/>
    <w:rsid w:val="00877F59"/>
    <w:rsid w:val="00877F9A"/>
    <w:rsid w:val="00880B59"/>
    <w:rsid w:val="00881C79"/>
    <w:rsid w:val="0088717A"/>
    <w:rsid w:val="00892D7C"/>
    <w:rsid w:val="008939D0"/>
    <w:rsid w:val="0089578F"/>
    <w:rsid w:val="0089657F"/>
    <w:rsid w:val="008975FC"/>
    <w:rsid w:val="00897D4D"/>
    <w:rsid w:val="008A075A"/>
    <w:rsid w:val="008A131E"/>
    <w:rsid w:val="008A199A"/>
    <w:rsid w:val="008A25E1"/>
    <w:rsid w:val="008A2A87"/>
    <w:rsid w:val="008A365F"/>
    <w:rsid w:val="008A63FA"/>
    <w:rsid w:val="008A76CB"/>
    <w:rsid w:val="008B6BA5"/>
    <w:rsid w:val="008B6E30"/>
    <w:rsid w:val="008C06BA"/>
    <w:rsid w:val="008C2C26"/>
    <w:rsid w:val="008C363E"/>
    <w:rsid w:val="008C4DC6"/>
    <w:rsid w:val="008D019A"/>
    <w:rsid w:val="008D0241"/>
    <w:rsid w:val="008D0715"/>
    <w:rsid w:val="008D0CE3"/>
    <w:rsid w:val="008D756B"/>
    <w:rsid w:val="008E32A3"/>
    <w:rsid w:val="008E576B"/>
    <w:rsid w:val="008F0943"/>
    <w:rsid w:val="008F6FE9"/>
    <w:rsid w:val="008F7CD5"/>
    <w:rsid w:val="00904A30"/>
    <w:rsid w:val="009068B7"/>
    <w:rsid w:val="00906CE0"/>
    <w:rsid w:val="00906D6D"/>
    <w:rsid w:val="00911933"/>
    <w:rsid w:val="00913554"/>
    <w:rsid w:val="009166B5"/>
    <w:rsid w:val="0092236E"/>
    <w:rsid w:val="00922CE8"/>
    <w:rsid w:val="009259C6"/>
    <w:rsid w:val="009275A9"/>
    <w:rsid w:val="00927DCD"/>
    <w:rsid w:val="00935E0B"/>
    <w:rsid w:val="00936CDB"/>
    <w:rsid w:val="00943A66"/>
    <w:rsid w:val="00944E79"/>
    <w:rsid w:val="00946CEB"/>
    <w:rsid w:val="00952F10"/>
    <w:rsid w:val="00953146"/>
    <w:rsid w:val="00953986"/>
    <w:rsid w:val="00953A26"/>
    <w:rsid w:val="00955166"/>
    <w:rsid w:val="00956631"/>
    <w:rsid w:val="00956666"/>
    <w:rsid w:val="00960CB7"/>
    <w:rsid w:val="009662E4"/>
    <w:rsid w:val="00966BDF"/>
    <w:rsid w:val="00966D5B"/>
    <w:rsid w:val="00971545"/>
    <w:rsid w:val="00971D46"/>
    <w:rsid w:val="00975AA6"/>
    <w:rsid w:val="009805C4"/>
    <w:rsid w:val="009836EA"/>
    <w:rsid w:val="00983E8F"/>
    <w:rsid w:val="00985BA9"/>
    <w:rsid w:val="009906BD"/>
    <w:rsid w:val="00991EF3"/>
    <w:rsid w:val="009A09E0"/>
    <w:rsid w:val="009A0E69"/>
    <w:rsid w:val="009A3012"/>
    <w:rsid w:val="009A3909"/>
    <w:rsid w:val="009A3C35"/>
    <w:rsid w:val="009A67A5"/>
    <w:rsid w:val="009B1C2F"/>
    <w:rsid w:val="009B4520"/>
    <w:rsid w:val="009B4955"/>
    <w:rsid w:val="009B5164"/>
    <w:rsid w:val="009B6774"/>
    <w:rsid w:val="009C26A9"/>
    <w:rsid w:val="009D088E"/>
    <w:rsid w:val="009D0CC6"/>
    <w:rsid w:val="009D10AE"/>
    <w:rsid w:val="009D4330"/>
    <w:rsid w:val="009D71E3"/>
    <w:rsid w:val="009E24AD"/>
    <w:rsid w:val="009E6C8C"/>
    <w:rsid w:val="009F1D7E"/>
    <w:rsid w:val="009F1F7F"/>
    <w:rsid w:val="009F34BE"/>
    <w:rsid w:val="009F3BC4"/>
    <w:rsid w:val="009F6243"/>
    <w:rsid w:val="009F7244"/>
    <w:rsid w:val="00A000C0"/>
    <w:rsid w:val="00A01F85"/>
    <w:rsid w:val="00A070D5"/>
    <w:rsid w:val="00A11D7C"/>
    <w:rsid w:val="00A12366"/>
    <w:rsid w:val="00A125F9"/>
    <w:rsid w:val="00A129C0"/>
    <w:rsid w:val="00A1585E"/>
    <w:rsid w:val="00A20380"/>
    <w:rsid w:val="00A212A9"/>
    <w:rsid w:val="00A21C28"/>
    <w:rsid w:val="00A22461"/>
    <w:rsid w:val="00A226BA"/>
    <w:rsid w:val="00A2399D"/>
    <w:rsid w:val="00A30C64"/>
    <w:rsid w:val="00A3111F"/>
    <w:rsid w:val="00A32515"/>
    <w:rsid w:val="00A339EF"/>
    <w:rsid w:val="00A34A08"/>
    <w:rsid w:val="00A35715"/>
    <w:rsid w:val="00A43211"/>
    <w:rsid w:val="00A475F7"/>
    <w:rsid w:val="00A51803"/>
    <w:rsid w:val="00A5233C"/>
    <w:rsid w:val="00A523CC"/>
    <w:rsid w:val="00A539A9"/>
    <w:rsid w:val="00A557CA"/>
    <w:rsid w:val="00A55C03"/>
    <w:rsid w:val="00A56B3E"/>
    <w:rsid w:val="00A621C9"/>
    <w:rsid w:val="00A62929"/>
    <w:rsid w:val="00A640EB"/>
    <w:rsid w:val="00A70CC5"/>
    <w:rsid w:val="00A73856"/>
    <w:rsid w:val="00A74E43"/>
    <w:rsid w:val="00A76B21"/>
    <w:rsid w:val="00A80AF3"/>
    <w:rsid w:val="00A82961"/>
    <w:rsid w:val="00A8579F"/>
    <w:rsid w:val="00A87235"/>
    <w:rsid w:val="00A877BC"/>
    <w:rsid w:val="00A90B9E"/>
    <w:rsid w:val="00A93B74"/>
    <w:rsid w:val="00A94F57"/>
    <w:rsid w:val="00A95B58"/>
    <w:rsid w:val="00AA0B67"/>
    <w:rsid w:val="00AA337C"/>
    <w:rsid w:val="00AA3D9C"/>
    <w:rsid w:val="00AA5E80"/>
    <w:rsid w:val="00AB1E55"/>
    <w:rsid w:val="00AB32EB"/>
    <w:rsid w:val="00AB6316"/>
    <w:rsid w:val="00AC229A"/>
    <w:rsid w:val="00AC2452"/>
    <w:rsid w:val="00AC613A"/>
    <w:rsid w:val="00AD0A39"/>
    <w:rsid w:val="00AD3961"/>
    <w:rsid w:val="00AD5F01"/>
    <w:rsid w:val="00AE012E"/>
    <w:rsid w:val="00AE2CB2"/>
    <w:rsid w:val="00AE52A8"/>
    <w:rsid w:val="00AF02C2"/>
    <w:rsid w:val="00AF0E97"/>
    <w:rsid w:val="00AF1E26"/>
    <w:rsid w:val="00AF33A7"/>
    <w:rsid w:val="00AF5A5A"/>
    <w:rsid w:val="00AF6E41"/>
    <w:rsid w:val="00AF770D"/>
    <w:rsid w:val="00B037B1"/>
    <w:rsid w:val="00B03DA5"/>
    <w:rsid w:val="00B0651B"/>
    <w:rsid w:val="00B10FD2"/>
    <w:rsid w:val="00B11023"/>
    <w:rsid w:val="00B13DF2"/>
    <w:rsid w:val="00B14238"/>
    <w:rsid w:val="00B174CE"/>
    <w:rsid w:val="00B21572"/>
    <w:rsid w:val="00B21F69"/>
    <w:rsid w:val="00B228A0"/>
    <w:rsid w:val="00B22AF9"/>
    <w:rsid w:val="00B245F5"/>
    <w:rsid w:val="00B25341"/>
    <w:rsid w:val="00B31826"/>
    <w:rsid w:val="00B328A3"/>
    <w:rsid w:val="00B36D4F"/>
    <w:rsid w:val="00B404BD"/>
    <w:rsid w:val="00B441A1"/>
    <w:rsid w:val="00B45D18"/>
    <w:rsid w:val="00B47CA2"/>
    <w:rsid w:val="00B50686"/>
    <w:rsid w:val="00B62E8D"/>
    <w:rsid w:val="00B63E2A"/>
    <w:rsid w:val="00B67D18"/>
    <w:rsid w:val="00B71D5A"/>
    <w:rsid w:val="00B724BF"/>
    <w:rsid w:val="00B72CD3"/>
    <w:rsid w:val="00B73FAD"/>
    <w:rsid w:val="00B757FE"/>
    <w:rsid w:val="00B80923"/>
    <w:rsid w:val="00B818DB"/>
    <w:rsid w:val="00B8338D"/>
    <w:rsid w:val="00B84E93"/>
    <w:rsid w:val="00B871DD"/>
    <w:rsid w:val="00B91E3E"/>
    <w:rsid w:val="00B92525"/>
    <w:rsid w:val="00B94B46"/>
    <w:rsid w:val="00B960F7"/>
    <w:rsid w:val="00B96B95"/>
    <w:rsid w:val="00BA088B"/>
    <w:rsid w:val="00BA16EC"/>
    <w:rsid w:val="00BA4AE6"/>
    <w:rsid w:val="00BB0CF1"/>
    <w:rsid w:val="00BB0EC8"/>
    <w:rsid w:val="00BB1804"/>
    <w:rsid w:val="00BB371A"/>
    <w:rsid w:val="00BB4EE8"/>
    <w:rsid w:val="00BB56A9"/>
    <w:rsid w:val="00BC0DEE"/>
    <w:rsid w:val="00BC79BB"/>
    <w:rsid w:val="00BD0C50"/>
    <w:rsid w:val="00BD2F6F"/>
    <w:rsid w:val="00BD429C"/>
    <w:rsid w:val="00BD4DEA"/>
    <w:rsid w:val="00BD5D8C"/>
    <w:rsid w:val="00BF6C86"/>
    <w:rsid w:val="00BF6F3C"/>
    <w:rsid w:val="00C009E3"/>
    <w:rsid w:val="00C01001"/>
    <w:rsid w:val="00C05F4A"/>
    <w:rsid w:val="00C13CBF"/>
    <w:rsid w:val="00C14305"/>
    <w:rsid w:val="00C176D5"/>
    <w:rsid w:val="00C20464"/>
    <w:rsid w:val="00C26FCC"/>
    <w:rsid w:val="00C274A0"/>
    <w:rsid w:val="00C30F8A"/>
    <w:rsid w:val="00C3409F"/>
    <w:rsid w:val="00C42A56"/>
    <w:rsid w:val="00C43E52"/>
    <w:rsid w:val="00C4426F"/>
    <w:rsid w:val="00C44F63"/>
    <w:rsid w:val="00C50A38"/>
    <w:rsid w:val="00C53185"/>
    <w:rsid w:val="00C57D5D"/>
    <w:rsid w:val="00C57F70"/>
    <w:rsid w:val="00C603FC"/>
    <w:rsid w:val="00C62864"/>
    <w:rsid w:val="00C63AEA"/>
    <w:rsid w:val="00C70EA0"/>
    <w:rsid w:val="00C729C2"/>
    <w:rsid w:val="00C7361B"/>
    <w:rsid w:val="00C74371"/>
    <w:rsid w:val="00C77A34"/>
    <w:rsid w:val="00C83D37"/>
    <w:rsid w:val="00C85965"/>
    <w:rsid w:val="00C85BA2"/>
    <w:rsid w:val="00C9636A"/>
    <w:rsid w:val="00C97220"/>
    <w:rsid w:val="00C97973"/>
    <w:rsid w:val="00CA159E"/>
    <w:rsid w:val="00CA4E95"/>
    <w:rsid w:val="00CA5126"/>
    <w:rsid w:val="00CA55F7"/>
    <w:rsid w:val="00CB3802"/>
    <w:rsid w:val="00CB392D"/>
    <w:rsid w:val="00CB3D35"/>
    <w:rsid w:val="00CB625D"/>
    <w:rsid w:val="00CC08AC"/>
    <w:rsid w:val="00CC2E35"/>
    <w:rsid w:val="00CC3FBD"/>
    <w:rsid w:val="00CD1655"/>
    <w:rsid w:val="00CD350D"/>
    <w:rsid w:val="00CD38EA"/>
    <w:rsid w:val="00CD73E1"/>
    <w:rsid w:val="00CD7601"/>
    <w:rsid w:val="00CE265B"/>
    <w:rsid w:val="00CE47CD"/>
    <w:rsid w:val="00CE4B2A"/>
    <w:rsid w:val="00CF0AAF"/>
    <w:rsid w:val="00CF13E9"/>
    <w:rsid w:val="00CF1701"/>
    <w:rsid w:val="00CF4267"/>
    <w:rsid w:val="00D13137"/>
    <w:rsid w:val="00D14AAE"/>
    <w:rsid w:val="00D14B8E"/>
    <w:rsid w:val="00D17EC1"/>
    <w:rsid w:val="00D17F8C"/>
    <w:rsid w:val="00D234C2"/>
    <w:rsid w:val="00D2459A"/>
    <w:rsid w:val="00D307A5"/>
    <w:rsid w:val="00D31057"/>
    <w:rsid w:val="00D323BF"/>
    <w:rsid w:val="00D324C7"/>
    <w:rsid w:val="00D32F84"/>
    <w:rsid w:val="00D3338A"/>
    <w:rsid w:val="00D34520"/>
    <w:rsid w:val="00D41D61"/>
    <w:rsid w:val="00D425FF"/>
    <w:rsid w:val="00D43D8C"/>
    <w:rsid w:val="00D43FF1"/>
    <w:rsid w:val="00D4477B"/>
    <w:rsid w:val="00D47050"/>
    <w:rsid w:val="00D47D17"/>
    <w:rsid w:val="00D502E7"/>
    <w:rsid w:val="00D51E85"/>
    <w:rsid w:val="00D52933"/>
    <w:rsid w:val="00D530B4"/>
    <w:rsid w:val="00D53E4F"/>
    <w:rsid w:val="00D56E96"/>
    <w:rsid w:val="00D60AFC"/>
    <w:rsid w:val="00D60C8D"/>
    <w:rsid w:val="00D623AB"/>
    <w:rsid w:val="00D626B5"/>
    <w:rsid w:val="00D635BA"/>
    <w:rsid w:val="00D655B9"/>
    <w:rsid w:val="00D65C4F"/>
    <w:rsid w:val="00D70AC0"/>
    <w:rsid w:val="00D7107F"/>
    <w:rsid w:val="00D74D5A"/>
    <w:rsid w:val="00D756F8"/>
    <w:rsid w:val="00D82F3E"/>
    <w:rsid w:val="00D84121"/>
    <w:rsid w:val="00D8599F"/>
    <w:rsid w:val="00D85BF8"/>
    <w:rsid w:val="00D91723"/>
    <w:rsid w:val="00D94B95"/>
    <w:rsid w:val="00DA6E2D"/>
    <w:rsid w:val="00DB04FA"/>
    <w:rsid w:val="00DB0658"/>
    <w:rsid w:val="00DB19F5"/>
    <w:rsid w:val="00DB22B1"/>
    <w:rsid w:val="00DB53DF"/>
    <w:rsid w:val="00DB6F6C"/>
    <w:rsid w:val="00DC004F"/>
    <w:rsid w:val="00DC0710"/>
    <w:rsid w:val="00DC43E1"/>
    <w:rsid w:val="00DC5601"/>
    <w:rsid w:val="00DC7511"/>
    <w:rsid w:val="00DD1F26"/>
    <w:rsid w:val="00DD37B3"/>
    <w:rsid w:val="00DD45A9"/>
    <w:rsid w:val="00DD5E41"/>
    <w:rsid w:val="00DE35A0"/>
    <w:rsid w:val="00DE4AB7"/>
    <w:rsid w:val="00DE62D5"/>
    <w:rsid w:val="00DE7B7C"/>
    <w:rsid w:val="00DF1511"/>
    <w:rsid w:val="00DF2190"/>
    <w:rsid w:val="00DF32FD"/>
    <w:rsid w:val="00DF5FE0"/>
    <w:rsid w:val="00E0065A"/>
    <w:rsid w:val="00E1167B"/>
    <w:rsid w:val="00E12379"/>
    <w:rsid w:val="00E1274D"/>
    <w:rsid w:val="00E12961"/>
    <w:rsid w:val="00E13777"/>
    <w:rsid w:val="00E15448"/>
    <w:rsid w:val="00E15F13"/>
    <w:rsid w:val="00E175F4"/>
    <w:rsid w:val="00E22656"/>
    <w:rsid w:val="00E235FC"/>
    <w:rsid w:val="00E23E34"/>
    <w:rsid w:val="00E23F8D"/>
    <w:rsid w:val="00E2401A"/>
    <w:rsid w:val="00E241CD"/>
    <w:rsid w:val="00E24436"/>
    <w:rsid w:val="00E24A9D"/>
    <w:rsid w:val="00E2517C"/>
    <w:rsid w:val="00E25D6B"/>
    <w:rsid w:val="00E2652D"/>
    <w:rsid w:val="00E2776C"/>
    <w:rsid w:val="00E27A72"/>
    <w:rsid w:val="00E3415A"/>
    <w:rsid w:val="00E35687"/>
    <w:rsid w:val="00E35D0C"/>
    <w:rsid w:val="00E366FD"/>
    <w:rsid w:val="00E47BFB"/>
    <w:rsid w:val="00E502F9"/>
    <w:rsid w:val="00E50617"/>
    <w:rsid w:val="00E50F1D"/>
    <w:rsid w:val="00E51221"/>
    <w:rsid w:val="00E526D4"/>
    <w:rsid w:val="00E567B3"/>
    <w:rsid w:val="00E578DF"/>
    <w:rsid w:val="00E610D1"/>
    <w:rsid w:val="00E62DD9"/>
    <w:rsid w:val="00E642BB"/>
    <w:rsid w:val="00E6736B"/>
    <w:rsid w:val="00E72BB1"/>
    <w:rsid w:val="00E75007"/>
    <w:rsid w:val="00E77ADE"/>
    <w:rsid w:val="00E813B2"/>
    <w:rsid w:val="00E8543C"/>
    <w:rsid w:val="00E85DDC"/>
    <w:rsid w:val="00E8629C"/>
    <w:rsid w:val="00E86BEF"/>
    <w:rsid w:val="00E918E7"/>
    <w:rsid w:val="00EA1056"/>
    <w:rsid w:val="00EA46E3"/>
    <w:rsid w:val="00EA4FD7"/>
    <w:rsid w:val="00EA57F1"/>
    <w:rsid w:val="00EB2ACC"/>
    <w:rsid w:val="00EB2EE1"/>
    <w:rsid w:val="00EB40E8"/>
    <w:rsid w:val="00EB6046"/>
    <w:rsid w:val="00EC0130"/>
    <w:rsid w:val="00EC01BB"/>
    <w:rsid w:val="00EC390D"/>
    <w:rsid w:val="00EC42F4"/>
    <w:rsid w:val="00EC5B7A"/>
    <w:rsid w:val="00ED2BBD"/>
    <w:rsid w:val="00ED5110"/>
    <w:rsid w:val="00ED6C02"/>
    <w:rsid w:val="00EE0696"/>
    <w:rsid w:val="00EE60BC"/>
    <w:rsid w:val="00EE678E"/>
    <w:rsid w:val="00EF07D1"/>
    <w:rsid w:val="00EF28C3"/>
    <w:rsid w:val="00EF2DF0"/>
    <w:rsid w:val="00EF38A5"/>
    <w:rsid w:val="00EF74A7"/>
    <w:rsid w:val="00EF7B3C"/>
    <w:rsid w:val="00F00423"/>
    <w:rsid w:val="00F004FE"/>
    <w:rsid w:val="00F02400"/>
    <w:rsid w:val="00F02EF2"/>
    <w:rsid w:val="00F05992"/>
    <w:rsid w:val="00F07830"/>
    <w:rsid w:val="00F111A8"/>
    <w:rsid w:val="00F133CE"/>
    <w:rsid w:val="00F172A6"/>
    <w:rsid w:val="00F178A8"/>
    <w:rsid w:val="00F17966"/>
    <w:rsid w:val="00F210A6"/>
    <w:rsid w:val="00F21BF3"/>
    <w:rsid w:val="00F2262B"/>
    <w:rsid w:val="00F25F9C"/>
    <w:rsid w:val="00F27DD2"/>
    <w:rsid w:val="00F30C99"/>
    <w:rsid w:val="00F31407"/>
    <w:rsid w:val="00F324ED"/>
    <w:rsid w:val="00F32BF7"/>
    <w:rsid w:val="00F339C6"/>
    <w:rsid w:val="00F3526C"/>
    <w:rsid w:val="00F35BE1"/>
    <w:rsid w:val="00F35DCA"/>
    <w:rsid w:val="00F36ABD"/>
    <w:rsid w:val="00F37659"/>
    <w:rsid w:val="00F50673"/>
    <w:rsid w:val="00F5227D"/>
    <w:rsid w:val="00F52B35"/>
    <w:rsid w:val="00F54438"/>
    <w:rsid w:val="00F55D59"/>
    <w:rsid w:val="00F5698C"/>
    <w:rsid w:val="00F57B71"/>
    <w:rsid w:val="00F60736"/>
    <w:rsid w:val="00F60F3E"/>
    <w:rsid w:val="00F622EF"/>
    <w:rsid w:val="00F62EA4"/>
    <w:rsid w:val="00F63090"/>
    <w:rsid w:val="00F64928"/>
    <w:rsid w:val="00F65CED"/>
    <w:rsid w:val="00F66AD7"/>
    <w:rsid w:val="00F75EC9"/>
    <w:rsid w:val="00F77D64"/>
    <w:rsid w:val="00F77DE7"/>
    <w:rsid w:val="00F81B33"/>
    <w:rsid w:val="00F843D5"/>
    <w:rsid w:val="00F86CEB"/>
    <w:rsid w:val="00F87C75"/>
    <w:rsid w:val="00F91577"/>
    <w:rsid w:val="00F95437"/>
    <w:rsid w:val="00F96381"/>
    <w:rsid w:val="00F9761F"/>
    <w:rsid w:val="00FA0055"/>
    <w:rsid w:val="00FA4C1D"/>
    <w:rsid w:val="00FA7E7C"/>
    <w:rsid w:val="00FB0D7F"/>
    <w:rsid w:val="00FB5279"/>
    <w:rsid w:val="00FC1319"/>
    <w:rsid w:val="00FC27EF"/>
    <w:rsid w:val="00FC4BF4"/>
    <w:rsid w:val="00FC4DED"/>
    <w:rsid w:val="00FC6D6A"/>
    <w:rsid w:val="00FC7DE2"/>
    <w:rsid w:val="00FD2555"/>
    <w:rsid w:val="00FD4A74"/>
    <w:rsid w:val="00FD62D3"/>
    <w:rsid w:val="00FD6AF6"/>
    <w:rsid w:val="00FD6CCB"/>
    <w:rsid w:val="00FE030F"/>
    <w:rsid w:val="00FE3425"/>
    <w:rsid w:val="00FF0751"/>
    <w:rsid w:val="00FF1A29"/>
    <w:rsid w:val="00FF7E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EAA2743"/>
  <w15:docId w15:val="{3BAFB452-6C46-4C6A-8424-0747D042AB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avaden">
    <w:name w:val="Normal"/>
    <w:qFormat/>
    <w:rsid w:val="007E5105"/>
    <w:pPr>
      <w:spacing w:before="240" w:line="240" w:lineRule="atLeast"/>
      <w:jc w:val="both"/>
    </w:pPr>
    <w:rPr>
      <w:rFonts w:ascii=".TimesSL" w:hAnsi=".TimesSL"/>
      <w:sz w:val="22"/>
      <w:lang w:val="en-GB" w:eastAsia="en-US"/>
    </w:rPr>
  </w:style>
  <w:style w:type="paragraph" w:styleId="Naslov9">
    <w:name w:val="heading 9"/>
    <w:basedOn w:val="Navaden"/>
    <w:next w:val="Navaden"/>
    <w:qFormat/>
    <w:rsid w:val="007E5105"/>
    <w:pPr>
      <w:keepNext/>
      <w:outlineLvl w:val="8"/>
    </w:pPr>
    <w:rPr>
      <w:b/>
      <w:color w:val="0000FF"/>
      <w:sz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Navaden-zamik">
    <w:name w:val="Normal Indent"/>
    <w:basedOn w:val="Navaden"/>
    <w:rsid w:val="007E5105"/>
    <w:pPr>
      <w:ind w:left="720"/>
    </w:pPr>
  </w:style>
  <w:style w:type="paragraph" w:styleId="Golobesedilo">
    <w:name w:val="Plain Text"/>
    <w:basedOn w:val="Navaden"/>
    <w:rsid w:val="007E5105"/>
    <w:pPr>
      <w:spacing w:before="0" w:line="240" w:lineRule="auto"/>
      <w:jc w:val="left"/>
    </w:pPr>
    <w:rPr>
      <w:rFonts w:ascii="Courier New" w:hAnsi="Courier New"/>
      <w:sz w:val="20"/>
      <w:lang w:val="en-AU"/>
    </w:rPr>
  </w:style>
  <w:style w:type="table" w:styleId="Tabelamrea">
    <w:name w:val="Table Grid"/>
    <w:basedOn w:val="Navadnatabela"/>
    <w:uiPriority w:val="59"/>
    <w:rsid w:val="008E32A3"/>
    <w:pPr>
      <w:spacing w:before="240" w:line="240" w:lineRule="atLeast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povezava">
    <w:name w:val="Hyperlink"/>
    <w:rsid w:val="00EC42F4"/>
    <w:rPr>
      <w:color w:val="0000FF"/>
      <w:u w:val="single"/>
    </w:rPr>
  </w:style>
  <w:style w:type="paragraph" w:styleId="Glava">
    <w:name w:val="header"/>
    <w:basedOn w:val="Navaden"/>
    <w:rsid w:val="00EC42F4"/>
    <w:pPr>
      <w:tabs>
        <w:tab w:val="center" w:pos="4536"/>
        <w:tab w:val="right" w:pos="9072"/>
      </w:tabs>
    </w:pPr>
  </w:style>
  <w:style w:type="paragraph" w:styleId="Noga">
    <w:name w:val="footer"/>
    <w:basedOn w:val="Navaden"/>
    <w:rsid w:val="00EC42F4"/>
    <w:pPr>
      <w:tabs>
        <w:tab w:val="center" w:pos="4536"/>
        <w:tab w:val="right" w:pos="9072"/>
      </w:tabs>
    </w:pPr>
  </w:style>
  <w:style w:type="paragraph" w:styleId="Odstavekseznama">
    <w:name w:val="List Paragraph"/>
    <w:basedOn w:val="Navaden"/>
    <w:uiPriority w:val="99"/>
    <w:qFormat/>
    <w:rsid w:val="00437E59"/>
    <w:pPr>
      <w:spacing w:before="0" w:line="240" w:lineRule="auto"/>
      <w:ind w:left="720"/>
      <w:contextualSpacing/>
      <w:jc w:val="left"/>
    </w:pPr>
    <w:rPr>
      <w:rFonts w:ascii="Times New Roman" w:hAnsi="Times New Roman"/>
      <w:sz w:val="24"/>
      <w:szCs w:val="24"/>
      <w:lang w:val="en-US"/>
    </w:rPr>
  </w:style>
  <w:style w:type="paragraph" w:styleId="Besedilooblaka">
    <w:name w:val="Balloon Text"/>
    <w:basedOn w:val="Navaden"/>
    <w:link w:val="BesedilooblakaZnak"/>
    <w:rsid w:val="00CF13E9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rsid w:val="00CF13E9"/>
    <w:rPr>
      <w:rFonts w:ascii="Tahoma" w:hAnsi="Tahoma" w:cs="Tahoma"/>
      <w:sz w:val="16"/>
      <w:szCs w:val="16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732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4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27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8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56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02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04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83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1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5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54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F00D816-EDF7-47FD-B14C-DC4A35342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76</Words>
  <Characters>1004</Characters>
  <Application>Microsoft Office Word</Application>
  <DocSecurity>0</DocSecurity>
  <Lines>8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VAJE – 1</vt:lpstr>
      <vt:lpstr>VAJE – 1</vt:lpstr>
    </vt:vector>
  </TitlesOfParts>
  <Company>fkkt</Company>
  <LinksUpToDate>false</LinksUpToDate>
  <CharactersWithSpaces>1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JE – 1</dc:title>
  <dc:creator>Sonjak</dc:creator>
  <cp:lastModifiedBy>Mateja Mlakar</cp:lastModifiedBy>
  <cp:revision>2</cp:revision>
  <cp:lastPrinted>2016-05-06T11:05:00Z</cp:lastPrinted>
  <dcterms:created xsi:type="dcterms:W3CDTF">2023-03-23T13:47:00Z</dcterms:created>
  <dcterms:modified xsi:type="dcterms:W3CDTF">2023-03-23T13:47:00Z</dcterms:modified>
</cp:coreProperties>
</file>